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D13E2F" w14:textId="6643C962" w:rsidR="003D6D34" w:rsidRPr="003B6DF4" w:rsidRDefault="003D6D34" w:rsidP="00237363">
      <w:pPr>
        <w:jc w:val="right"/>
        <w:rPr>
          <w:rFonts w:cstheme="minorHAnsi"/>
          <w:rtl/>
        </w:rPr>
      </w:pPr>
    </w:p>
    <w:p w14:paraId="744B4C0A" w14:textId="0CB39E14" w:rsidR="00EE490F" w:rsidRPr="003B6DF4" w:rsidRDefault="00EE490F" w:rsidP="00237363">
      <w:pPr>
        <w:jc w:val="right"/>
        <w:rPr>
          <w:rFonts w:cstheme="minorHAnsi"/>
        </w:rPr>
      </w:pPr>
    </w:p>
    <w:p w14:paraId="07B119F7" w14:textId="5E14FE73" w:rsidR="00EE490F" w:rsidRPr="003B6DF4" w:rsidRDefault="00EE490F" w:rsidP="00237363">
      <w:pPr>
        <w:jc w:val="right"/>
        <w:rPr>
          <w:rFonts w:cstheme="minorHAnsi"/>
        </w:rPr>
      </w:pPr>
    </w:p>
    <w:p w14:paraId="303DD5CC" w14:textId="7AFA83E7" w:rsidR="00EE490F" w:rsidRDefault="00EE490F" w:rsidP="00237363">
      <w:pPr>
        <w:jc w:val="right"/>
        <w:rPr>
          <w:rFonts w:cstheme="minorHAnsi"/>
        </w:rPr>
      </w:pPr>
    </w:p>
    <w:p w14:paraId="1A312285" w14:textId="77777777" w:rsidR="0006651A" w:rsidRDefault="0006651A" w:rsidP="00237363">
      <w:pPr>
        <w:jc w:val="right"/>
        <w:rPr>
          <w:rFonts w:cstheme="minorHAnsi"/>
        </w:rPr>
      </w:pPr>
    </w:p>
    <w:p w14:paraId="046557BB" w14:textId="77777777" w:rsidR="0006651A" w:rsidRPr="003B6DF4" w:rsidRDefault="0006651A" w:rsidP="00237363">
      <w:pPr>
        <w:jc w:val="right"/>
        <w:rPr>
          <w:rFonts w:cstheme="minorHAnsi"/>
        </w:rPr>
      </w:pPr>
    </w:p>
    <w:p w14:paraId="4F3FCE5F" w14:textId="49A119CD" w:rsidR="00EE490F" w:rsidRPr="003B6DF4" w:rsidRDefault="00EE490F" w:rsidP="00237363">
      <w:pPr>
        <w:jc w:val="right"/>
        <w:rPr>
          <w:rFonts w:cstheme="minorHAnsi"/>
        </w:rPr>
      </w:pPr>
    </w:p>
    <w:p w14:paraId="5DDCF57E" w14:textId="79D9F29E" w:rsidR="00EE490F" w:rsidRPr="003B6DF4" w:rsidRDefault="00EE490F" w:rsidP="00237363">
      <w:pPr>
        <w:jc w:val="right"/>
        <w:rPr>
          <w:rFonts w:cstheme="minorHAnsi"/>
        </w:rPr>
      </w:pPr>
    </w:p>
    <w:p w14:paraId="00C2BA98" w14:textId="1947F4F5" w:rsidR="00EE490F" w:rsidRPr="003B6DF4" w:rsidRDefault="00EE490F" w:rsidP="00237363">
      <w:pPr>
        <w:jc w:val="right"/>
        <w:rPr>
          <w:rFonts w:cstheme="minorHAnsi"/>
        </w:rPr>
      </w:pPr>
    </w:p>
    <w:p w14:paraId="53249601" w14:textId="77B0D899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32"/>
      </w:tblGrid>
      <w:tr w:rsidR="00D7486B" w:rsidRPr="003B6DF4" w14:paraId="72F8793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8DF4E3" w14:textId="633F5044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Title</w:t>
            </w:r>
            <w:r w:rsidRPr="006E1BAF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6E1BAF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6E1BAF">
              <w:rPr>
                <w:rStyle w:val="Style1Char"/>
                <w:rFonts w:asciiTheme="minorHAnsi" w:hAnsiTheme="minorHAnsi"/>
                <w:rtl/>
              </w:rPr>
              <w:t xml:space="preserve"> </w:t>
            </w:r>
            <w:r w:rsidR="008372AD">
              <w:rPr>
                <w:rStyle w:val="Style1Char"/>
                <w:rFonts w:asciiTheme="minorHAnsi" w:hAnsiTheme="minorHAnsi"/>
              </w:rPr>
              <w:t>Con</w:t>
            </w:r>
            <w:r w:rsidR="0083225D">
              <w:rPr>
                <w:rStyle w:val="Style1Char"/>
                <w:rFonts w:asciiTheme="minorHAnsi" w:hAnsiTheme="minorHAnsi"/>
              </w:rPr>
              <w:t>secutive Translation</w:t>
            </w:r>
          </w:p>
        </w:tc>
      </w:tr>
      <w:tr w:rsidR="00D7486B" w:rsidRPr="003B6DF4" w14:paraId="3210656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414FEBA8" w14:textId="3A8563DD" w:rsidR="00D7486B" w:rsidRPr="006E1BAF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36"/>
                <w:szCs w:val="28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Cod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r w:rsidR="00CC6218">
              <w:rPr>
                <w:rStyle w:val="Style1Char"/>
                <w:rFonts w:asciiTheme="minorHAnsi" w:hAnsiTheme="minorHAnsi" w:cstheme="minorHAnsi"/>
              </w:rPr>
              <w:t>CHN</w:t>
            </w:r>
            <w:r w:rsidR="00FB187D">
              <w:rPr>
                <w:rStyle w:val="Style1Char"/>
                <w:rFonts w:asciiTheme="minorHAnsi" w:hAnsiTheme="minorHAnsi" w:cstheme="minorHAnsi"/>
              </w:rPr>
              <w:t>330</w:t>
            </w:r>
            <w:r w:rsidR="0083225D">
              <w:rPr>
                <w:rStyle w:val="Style1Char"/>
                <w:rFonts w:asciiTheme="minorHAnsi" w:hAnsiTheme="minorHAnsi" w:cstheme="minorHAnsi"/>
              </w:rPr>
              <w:t>8</w:t>
            </w:r>
          </w:p>
        </w:tc>
      </w:tr>
      <w:tr w:rsidR="00D7486B" w:rsidRPr="003B6DF4" w14:paraId="06A4B0A0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0FAE76" w14:textId="6F799CE5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B5C2"/>
                <w:sz w:val="28"/>
                <w:szCs w:val="28"/>
                <w:rtl/>
              </w:rPr>
              <w:t xml:space="preserve"> </w:t>
            </w:r>
            <w:r w:rsidR="00FC58A5" w:rsidRPr="00FC58A5">
              <w:rPr>
                <w:rFonts w:cstheme="minorHAnsi"/>
                <w:b/>
                <w:bCs/>
                <w:color w:val="52B5C2"/>
                <w:sz w:val="28"/>
                <w:szCs w:val="28"/>
              </w:rPr>
              <w:t xml:space="preserve">Bachelor of Arts in </w:t>
            </w:r>
            <w:r w:rsidR="00CC6218" w:rsidRPr="00FC58A5">
              <w:rPr>
                <w:rStyle w:val="Style1Char"/>
                <w:rFonts w:asciiTheme="minorHAnsi" w:hAnsiTheme="minorHAnsi" w:cstheme="minorHAnsi"/>
              </w:rPr>
              <w:t>Chinese language and literature</w:t>
            </w:r>
          </w:p>
        </w:tc>
      </w:tr>
      <w:tr w:rsidR="00D7486B" w:rsidRPr="003B6DF4" w14:paraId="044F268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77188FBC" w14:textId="2A54F3D9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Department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1557CC">
              <w:rPr>
                <w:rStyle w:val="Style1Char"/>
                <w:rFonts w:asciiTheme="minorHAnsi" w:hAnsiTheme="minorHAnsi" w:cstheme="minorHAnsi"/>
              </w:rPr>
              <w:t>Department of M</w:t>
            </w:r>
            <w:r w:rsidR="00CC6218">
              <w:rPr>
                <w:rStyle w:val="Style1Char"/>
                <w:rFonts w:asciiTheme="minorHAnsi" w:hAnsiTheme="minorHAnsi" w:cstheme="minorHAnsi"/>
              </w:rPr>
              <w:t>odern Language</w:t>
            </w:r>
            <w:r w:rsidR="0083225D">
              <w:rPr>
                <w:rStyle w:val="Style1Char"/>
                <w:rFonts w:asciiTheme="minorHAnsi" w:hAnsiTheme="minorHAnsi" w:cstheme="minorHAnsi"/>
              </w:rPr>
              <w:t>s</w:t>
            </w:r>
          </w:p>
        </w:tc>
      </w:tr>
      <w:tr w:rsidR="00D7486B" w:rsidRPr="003B6DF4" w14:paraId="209389F8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6B867716" w14:textId="350AE8DE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llege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FC58A5">
              <w:rPr>
                <w:rStyle w:val="Style1Char"/>
                <w:rFonts w:asciiTheme="minorHAnsi" w:hAnsiTheme="minorHAnsi" w:cstheme="minorHAnsi"/>
              </w:rPr>
              <w:t>College of L</w:t>
            </w:r>
            <w:r w:rsidR="00CC6218">
              <w:rPr>
                <w:rStyle w:val="Style1Char"/>
                <w:rFonts w:asciiTheme="minorHAnsi" w:hAnsiTheme="minorHAnsi" w:cstheme="minorHAnsi"/>
              </w:rPr>
              <w:t>anguage and Translation</w:t>
            </w:r>
          </w:p>
        </w:tc>
      </w:tr>
      <w:tr w:rsidR="00D7486B" w:rsidRPr="003B6DF4" w14:paraId="1CF4EB17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5720B60D" w14:textId="1F578DA2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Institution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CC6218">
              <w:rPr>
                <w:rStyle w:val="Style1Char"/>
                <w:rFonts w:asciiTheme="minorHAnsi" w:hAnsiTheme="minorHAnsi" w:cstheme="minorHAnsi"/>
              </w:rPr>
              <w:t>King Khal</w:t>
            </w:r>
            <w:r w:rsidR="00FC58A5">
              <w:rPr>
                <w:rStyle w:val="Style1Char"/>
                <w:rFonts w:asciiTheme="minorHAnsi" w:hAnsiTheme="minorHAnsi" w:cstheme="minorHAnsi"/>
              </w:rPr>
              <w:t>i</w:t>
            </w:r>
            <w:r w:rsidR="00CC6218">
              <w:rPr>
                <w:rStyle w:val="Style1Char"/>
                <w:rFonts w:asciiTheme="minorHAnsi" w:hAnsiTheme="minorHAnsi" w:cstheme="minorHAnsi"/>
              </w:rPr>
              <w:t>d University</w:t>
            </w:r>
          </w:p>
        </w:tc>
      </w:tr>
      <w:tr w:rsidR="00D7486B" w:rsidRPr="003B6DF4" w14:paraId="38A9ED2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AEB8713" w14:textId="219F994D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Version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CC6218">
              <w:rPr>
                <w:rStyle w:val="Style1Char"/>
                <w:rFonts w:asciiTheme="minorHAnsi" w:hAnsiTheme="minorHAnsi" w:cstheme="minorHAnsi"/>
              </w:rPr>
              <w:t>1</w:t>
            </w:r>
          </w:p>
        </w:tc>
      </w:tr>
      <w:tr w:rsidR="00D7486B" w:rsidRPr="003B6DF4" w14:paraId="170DA1D9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69FC81D4" w14:textId="678F82F1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Last</w:t>
            </w:r>
            <w:r w:rsidRPr="004C1C63">
              <w:rPr>
                <w:rFonts w:cstheme="minorHAnsi"/>
                <w:b/>
                <w:bCs/>
                <w:color w:val="FF0000"/>
                <w:sz w:val="26"/>
                <w:szCs w:val="26"/>
              </w:rPr>
              <w:t xml:space="preserve"> </w:t>
            </w: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Revision Dat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</w:rPr>
              <w:t xml:space="preserve"> </w:t>
            </w:r>
            <w:r w:rsidR="00CC6218">
              <w:rPr>
                <w:rFonts w:cstheme="minorHAnsi"/>
                <w:b/>
                <w:color w:val="7B7B7B" w:themeColor="accent3" w:themeShade="BF"/>
                <w:sz w:val="20"/>
                <w:szCs w:val="20"/>
              </w:rPr>
              <w:t>-</w:t>
            </w:r>
          </w:p>
        </w:tc>
      </w:tr>
    </w:tbl>
    <w:p w14:paraId="5E744BAF" w14:textId="7B7D6772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3B6DF4" w:rsidRDefault="00D7486B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bookmarkStart w:id="0" w:name="_Ref115691703" w:displacedByCustomXml="next"/>
    <w:sdt>
      <w:sdtPr>
        <w:rPr>
          <w:rFonts w:asciiTheme="minorHAnsi" w:eastAsiaTheme="minorHAnsi" w:hAnsiTheme="minorHAnsi" w:cstheme="minorHAnsi"/>
          <w:b/>
          <w:bCs/>
          <w:color w:val="7030A0"/>
          <w:sz w:val="28"/>
          <w:szCs w:val="28"/>
        </w:rPr>
        <w:id w:val="917285101"/>
        <w:docPartObj>
          <w:docPartGallery w:val="Table of Contents"/>
          <w:docPartUnique/>
        </w:docPartObj>
      </w:sdtPr>
      <w:sdtEndPr>
        <w:rPr>
          <w:rFonts w:eastAsia="SimSun"/>
          <w:noProof/>
          <w:color w:val="auto"/>
          <w:sz w:val="22"/>
          <w:szCs w:val="22"/>
        </w:rPr>
      </w:sdtEndPr>
      <w:sdtContent>
        <w:p w14:paraId="516E035F" w14:textId="563D2967" w:rsidR="00B01629" w:rsidRPr="00BE3299" w:rsidRDefault="00B01629" w:rsidP="00C86E4E">
          <w:pPr>
            <w:pStyle w:val="TOCHeading"/>
            <w:spacing w:line="276" w:lineRule="auto"/>
            <w:rPr>
              <w:rFonts w:asciiTheme="minorHAnsi" w:hAnsiTheme="minorHAnsi" w:cstheme="minorHAnsi"/>
              <w:b/>
              <w:bCs/>
              <w:color w:val="7030A0"/>
            </w:rPr>
          </w:pPr>
          <w:r w:rsidRPr="00BE3299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1F761603" w14:textId="6E036202" w:rsidR="00BE3299" w:rsidRPr="00BE3299" w:rsidRDefault="00B0162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BE3299">
            <w:rPr>
              <w:rFonts w:cstheme="minorHAnsi"/>
              <w:sz w:val="28"/>
              <w:szCs w:val="28"/>
            </w:rPr>
            <w:fldChar w:fldCharType="begin"/>
          </w:r>
          <w:r w:rsidRPr="00BE3299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BE3299">
            <w:rPr>
              <w:rFonts w:cstheme="minorHAnsi"/>
              <w:sz w:val="28"/>
              <w:szCs w:val="28"/>
            </w:rPr>
            <w:fldChar w:fldCharType="separate"/>
          </w:r>
          <w:hyperlink w:anchor="_Toc136205629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General information about the course: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29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3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0373D5F" w14:textId="0640370C" w:rsidR="00BE3299" w:rsidRPr="00BE3299" w:rsidRDefault="0000000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0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Course Learning Outcomes (CLOs), Teaching Strategies and Assessment Method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0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4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23A158B" w14:textId="71CCA457" w:rsidR="00BE3299" w:rsidRPr="00BE3299" w:rsidRDefault="0000000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1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Course Content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1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4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9593987" w14:textId="1A9E2C9F" w:rsidR="00BE3299" w:rsidRPr="00BE3299" w:rsidRDefault="0000000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2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Students Assessment Activ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2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F00ED8C" w14:textId="6813BEA9" w:rsidR="00BE3299" w:rsidRPr="00BE3299" w:rsidRDefault="0000000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3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E. Learning Resources and Facil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3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1A5F74B" w14:textId="33144C2E" w:rsidR="00BE3299" w:rsidRPr="00BE3299" w:rsidRDefault="00000000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4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Assessment of Course Quality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4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70CAD39" w14:textId="29C18E14" w:rsidR="00BE3299" w:rsidRPr="00BE3299" w:rsidRDefault="00000000" w:rsidP="00CF049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5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G. Specification Approval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5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D2649">
              <w:rPr>
                <w:noProof/>
                <w:webHidden/>
                <w:sz w:val="28"/>
                <w:szCs w:val="28"/>
              </w:rPr>
              <w:t>6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48425A3" w14:textId="2C5E274B" w:rsidR="00B01629" w:rsidRPr="003B6DF4" w:rsidRDefault="00B01629" w:rsidP="00C86E4E">
          <w:pPr>
            <w:spacing w:line="276" w:lineRule="auto"/>
            <w:rPr>
              <w:rFonts w:cstheme="minorHAnsi"/>
            </w:rPr>
          </w:pPr>
          <w:r w:rsidRPr="00BE3299">
            <w:rPr>
              <w:rFonts w:cstheme="minorHAnsi"/>
              <w:noProof/>
              <w:sz w:val="28"/>
              <w:szCs w:val="28"/>
            </w:rPr>
            <w:fldChar w:fldCharType="end"/>
          </w:r>
        </w:p>
      </w:sdtContent>
    </w:sdt>
    <w:p w14:paraId="244792EB" w14:textId="77BAE11B" w:rsidR="00600C13" w:rsidRPr="003B6DF4" w:rsidRDefault="00600C13" w:rsidP="00237363">
      <w:pPr>
        <w:pStyle w:val="BasicParagraph"/>
        <w:bidi w:val="0"/>
        <w:spacing w:line="360" w:lineRule="auto"/>
        <w:rPr>
          <w:rStyle w:val="a"/>
          <w:rFonts w:asciiTheme="minorHAnsi" w:eastAsiaTheme="majorEastAsia" w:hAnsiTheme="minorHAnsi" w:cstheme="minorHAnsi"/>
          <w:color w:val="4C3D8E"/>
          <w:sz w:val="32"/>
          <w:szCs w:val="32"/>
        </w:rPr>
      </w:pPr>
      <w:r w:rsidRPr="003B6DF4">
        <w:rPr>
          <w:rStyle w:val="a"/>
          <w:rFonts w:asciiTheme="minorHAnsi" w:hAnsiTheme="minorHAnsi" w:cstheme="minorHAnsi"/>
          <w:color w:val="4C3D8E"/>
          <w:sz w:val="32"/>
          <w:szCs w:val="32"/>
        </w:rPr>
        <w:br w:type="page"/>
      </w:r>
    </w:p>
    <w:p w14:paraId="256E6C9E" w14:textId="77777777" w:rsidR="00600C13" w:rsidRPr="003B6DF4" w:rsidRDefault="00600C13" w:rsidP="00237363">
      <w:pPr>
        <w:spacing w:after="0"/>
        <w:rPr>
          <w:rStyle w:val="a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121F01E2" w:rsidR="005031B0" w:rsidRDefault="00ED020D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" w:name="_Ref115692052"/>
      <w:bookmarkStart w:id="2" w:name="_Toc136205629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. </w:t>
      </w:r>
      <w:bookmarkEnd w:id="0"/>
      <w:bookmarkEnd w:id="1"/>
      <w:r w:rsidR="00D7486B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</w:t>
      </w:r>
      <w:r w:rsidR="00582DA3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eneral information </w:t>
      </w:r>
      <w:r w:rsidR="00D7486B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bout the course:</w:t>
      </w:r>
      <w:bookmarkEnd w:id="2"/>
    </w:p>
    <w:p w14:paraId="4BEF90AE" w14:textId="6E57F0A3" w:rsidR="00073DAC" w:rsidRPr="00073DAC" w:rsidRDefault="00073DAC" w:rsidP="00237363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1. </w:t>
      </w:r>
      <w:r w:rsidR="00DB0E18" w:rsidRPr="00DB0E18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Course Identification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1814"/>
        <w:gridCol w:w="1815"/>
        <w:gridCol w:w="908"/>
        <w:gridCol w:w="907"/>
        <w:gridCol w:w="1815"/>
        <w:gridCol w:w="1815"/>
      </w:tblGrid>
      <w:tr w:rsidR="0039498A" w:rsidRPr="0039498A" w14:paraId="7D625390" w14:textId="77777777" w:rsidTr="003949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14578A53" w14:textId="1402F5C1" w:rsidR="0039498A" w:rsidRPr="0039498A" w:rsidRDefault="007658C7" w:rsidP="00237363">
            <w:pPr>
              <w:ind w:right="43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1. </w:t>
            </w:r>
            <w:r w:rsidRPr="007658C7">
              <w:rPr>
                <w:rFonts w:asciiTheme="minorHAnsi" w:hAnsiTheme="minorHAnsi" w:cstheme="minorHAnsi"/>
                <w:sz w:val="28"/>
                <w:szCs w:val="28"/>
              </w:rPr>
              <w:t>Credit hours: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  <w:proofErr w:type="gramStart"/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( </w:t>
            </w:r>
            <w:r w:rsidR="006E1BAF">
              <w:rPr>
                <w:rFonts w:asciiTheme="minorHAnsi" w:hAnsiTheme="minorHAnsi" w:cstheme="minorHAnsi" w:hint="cs"/>
                <w:sz w:val="28"/>
                <w:szCs w:val="28"/>
                <w:rtl/>
              </w:rPr>
              <w:t>3</w:t>
            </w:r>
            <w:proofErr w:type="gramEnd"/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)</w:t>
            </w:r>
          </w:p>
        </w:tc>
      </w:tr>
      <w:tr w:rsidR="0039498A" w:rsidRPr="0039498A" w14:paraId="0CAD04F3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02CAB1B" w14:textId="77777777" w:rsidR="0039498A" w:rsidRPr="0039498A" w:rsidRDefault="0039498A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39498A" w:rsidRPr="0039498A" w14:paraId="750F68C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64A3A575" w14:textId="102C8642" w:rsidR="0039498A" w:rsidRPr="0039498A" w:rsidRDefault="007658C7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 xml:space="preserve">2. </w:t>
            </w:r>
            <w:r w:rsidRPr="007658C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>Course type</w:t>
            </w:r>
          </w:p>
        </w:tc>
      </w:tr>
      <w:tr w:rsidR="00D71F88" w:rsidRPr="0039498A" w14:paraId="7F3CA837" w14:textId="77777777" w:rsidTr="00D71F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6B3343A7" w14:textId="355E7E33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A.</w:t>
            </w:r>
          </w:p>
        </w:tc>
        <w:tc>
          <w:tcPr>
            <w:tcW w:w="1800" w:type="dxa"/>
            <w:shd w:val="clear" w:color="auto" w:fill="F2F2F2" w:themeFill="background1" w:themeFillShade="F2"/>
          </w:tcPr>
          <w:p w14:paraId="28B741B3" w14:textId="2A2A4E1B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603663" w14:textId="7238A5B7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llege</w:t>
            </w:r>
          </w:p>
        </w:tc>
        <w:tc>
          <w:tcPr>
            <w:tcW w:w="1801" w:type="dxa"/>
            <w:gridSpan w:val="2"/>
            <w:shd w:val="clear" w:color="auto" w:fill="F2F2F2" w:themeFill="background1" w:themeFillShade="F2"/>
          </w:tcPr>
          <w:p w14:paraId="1B133CF3" w14:textId="5B44A1CE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3660195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0C5286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☒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9BD55A" w14:textId="77777777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rack</w:t>
            </w:r>
          </w:p>
        </w:tc>
        <w:tc>
          <w:tcPr>
            <w:tcW w:w="1794" w:type="dxa"/>
            <w:shd w:val="clear" w:color="auto" w:fill="F2F2F2" w:themeFill="background1" w:themeFillShade="F2"/>
          </w:tcPr>
          <w:p w14:paraId="4C15E69B" w14:textId="36404A48" w:rsidR="00D71F88" w:rsidRPr="005D7212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88798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5D7212">
                  <w:rPr>
                    <w:rFonts w:ascii="Segoe UI Symbol" w:hAnsi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</w:rPr>
              <w:t>Others</w:t>
            </w:r>
          </w:p>
        </w:tc>
      </w:tr>
      <w:tr w:rsidR="00D71F88" w:rsidRPr="0039498A" w14:paraId="54FC8880" w14:textId="77777777" w:rsidTr="0039498A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550E3300" w14:textId="29350142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B.</w:t>
            </w:r>
          </w:p>
        </w:tc>
        <w:tc>
          <w:tcPr>
            <w:tcW w:w="4523" w:type="dxa"/>
            <w:gridSpan w:val="3"/>
            <w:shd w:val="clear" w:color="auto" w:fill="F2F2F2" w:themeFill="background1" w:themeFillShade="F2"/>
          </w:tcPr>
          <w:p w14:paraId="1CC76BEE" w14:textId="208ADDF6" w:rsidR="00D71F88" w:rsidRPr="00073DAC" w:rsidRDefault="00000000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90820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0C5286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☒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quired</w:t>
            </w:r>
          </w:p>
        </w:tc>
        <w:tc>
          <w:tcPr>
            <w:tcW w:w="4516" w:type="dxa"/>
            <w:gridSpan w:val="3"/>
            <w:shd w:val="clear" w:color="auto" w:fill="F2F2F2" w:themeFill="background1" w:themeFillShade="F2"/>
          </w:tcPr>
          <w:p w14:paraId="298456A4" w14:textId="5C022E39" w:rsidR="00D71F88" w:rsidRPr="00073DAC" w:rsidRDefault="00000000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lective</w:t>
            </w:r>
          </w:p>
        </w:tc>
      </w:tr>
      <w:tr w:rsidR="00D71F88" w:rsidRPr="0039498A" w14:paraId="5A6D61D6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70D75CE" w14:textId="266D2E9E" w:rsidR="00D71F88" w:rsidRPr="0039498A" w:rsidRDefault="00D71F8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3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/year at which this course is offered: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</w:t>
            </w:r>
            <w:proofErr w:type="gramStart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( </w:t>
            </w:r>
            <w:r w:rsidR="00FC58A5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Semester</w:t>
            </w:r>
            <w:proofErr w:type="gramEnd"/>
            <w:r w:rsidR="00FC58A5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</w:t>
            </w:r>
            <w:r w:rsidR="008372AD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2</w:t>
            </w:r>
            <w:r w:rsidR="00FC58A5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- Year </w:t>
            </w:r>
            <w:r w:rsidR="00FB187D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3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)</w:t>
            </w:r>
          </w:p>
        </w:tc>
      </w:tr>
      <w:tr w:rsidR="00D71F88" w:rsidRPr="0039498A" w14:paraId="45AF23F9" w14:textId="77777777" w:rsidTr="0039498A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14F2E47" w14:textId="25D0BDC9" w:rsidR="00D71F88" w:rsidRPr="0039498A" w:rsidRDefault="00206212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4. </w:t>
            </w:r>
            <w:r w:rsidR="00D71F88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Course </w:t>
            </w:r>
            <w:r w:rsidR="001D3A2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G</w:t>
            </w:r>
            <w:r w:rsidR="001D3A21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eneral </w:t>
            </w:r>
            <w:r w:rsidR="00D71F88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Description</w:t>
            </w:r>
            <w:r w:rsid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D71F88" w:rsidRPr="0039498A" w14:paraId="08285364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0DE43DED" w14:textId="6BB7C814" w:rsidR="00D71F88" w:rsidRPr="0083225D" w:rsidRDefault="0083225D" w:rsidP="0049756B">
            <w:pPr>
              <w:spacing w:before="100" w:beforeAutospacing="1" w:after="100" w:afterAutospacing="1"/>
              <w:jc w:val="both"/>
              <w:rPr>
                <w:b w:val="0"/>
                <w:bCs w:val="0"/>
                <w:sz w:val="24"/>
                <w:szCs w:val="24"/>
                <w:rtl/>
                <w:lang w:eastAsia="zh-CN"/>
              </w:rPr>
            </w:pPr>
            <w:r w:rsidRPr="0083225D">
              <w:rPr>
                <w:b w:val="0"/>
                <w:bCs w:val="0"/>
                <w:sz w:val="24"/>
                <w:szCs w:val="24"/>
              </w:rPr>
              <w:t xml:space="preserve">This course introduces students to the foundational techniques and strategies of </w:t>
            </w:r>
            <w:r w:rsidRPr="0083225D">
              <w:rPr>
                <w:rStyle w:val="Strong"/>
                <w:sz w:val="24"/>
                <w:szCs w:val="24"/>
              </w:rPr>
              <w:t>consecutive interpreting</w:t>
            </w:r>
            <w:r w:rsidRPr="0083225D">
              <w:rPr>
                <w:b w:val="0"/>
                <w:bCs w:val="0"/>
                <w:sz w:val="24"/>
                <w:szCs w:val="24"/>
              </w:rPr>
              <w:t xml:space="preserve"> between Chinese and </w:t>
            </w:r>
            <w:r w:rsidR="00E22FF8">
              <w:rPr>
                <w:b w:val="0"/>
                <w:bCs w:val="0"/>
                <w:sz w:val="24"/>
                <w:szCs w:val="24"/>
              </w:rPr>
              <w:t>Arabic</w:t>
            </w:r>
            <w:r w:rsidRPr="0083225D">
              <w:rPr>
                <w:b w:val="0"/>
                <w:bCs w:val="0"/>
                <w:sz w:val="24"/>
                <w:szCs w:val="24"/>
              </w:rPr>
              <w:t xml:space="preserve">. Designed for students with intermediate to advanced language proficiency, it emphasizes </w:t>
            </w:r>
            <w:r w:rsidRPr="0083225D">
              <w:rPr>
                <w:rStyle w:val="Strong"/>
                <w:sz w:val="24"/>
                <w:szCs w:val="24"/>
              </w:rPr>
              <w:t>active listening, note-taking, memory enhancement, paraphrasing, and oral delivery</w:t>
            </w:r>
            <w:r w:rsidRPr="0083225D">
              <w:rPr>
                <w:sz w:val="24"/>
                <w:szCs w:val="24"/>
              </w:rPr>
              <w:t>.</w:t>
            </w:r>
            <w:r w:rsidRPr="0083225D">
              <w:rPr>
                <w:b w:val="0"/>
                <w:bCs w:val="0"/>
                <w:sz w:val="24"/>
                <w:szCs w:val="24"/>
              </w:rPr>
              <w:t xml:space="preserve"> Students will interpret in both directions (ZH–</w:t>
            </w:r>
            <w:r w:rsidR="00E22FF8">
              <w:rPr>
                <w:b w:val="0"/>
                <w:bCs w:val="0"/>
                <w:sz w:val="24"/>
                <w:szCs w:val="24"/>
              </w:rPr>
              <w:t>AR</w:t>
            </w:r>
            <w:r w:rsidRPr="0083225D">
              <w:rPr>
                <w:b w:val="0"/>
                <w:bCs w:val="0"/>
                <w:sz w:val="24"/>
                <w:szCs w:val="24"/>
              </w:rPr>
              <w:t xml:space="preserve"> and </w:t>
            </w:r>
            <w:r w:rsidR="00E22FF8">
              <w:rPr>
                <w:b w:val="0"/>
                <w:bCs w:val="0"/>
                <w:sz w:val="24"/>
                <w:szCs w:val="24"/>
              </w:rPr>
              <w:t>AR</w:t>
            </w:r>
            <w:r w:rsidRPr="0083225D">
              <w:rPr>
                <w:b w:val="0"/>
                <w:bCs w:val="0"/>
                <w:sz w:val="24"/>
                <w:szCs w:val="24"/>
              </w:rPr>
              <w:t xml:space="preserve">–ZH), focusing on real-life topics including social issues, public health, education, tourism, and current events. Materials are drawn from authentic spoken and written sources, including simplified news content and semi-formal speeches. This course develops </w:t>
            </w:r>
            <w:r w:rsidRPr="0083225D">
              <w:rPr>
                <w:rStyle w:val="Strong"/>
                <w:sz w:val="24"/>
                <w:szCs w:val="24"/>
              </w:rPr>
              <w:t>real-time language processing</w:t>
            </w:r>
            <w:r w:rsidRPr="0083225D">
              <w:rPr>
                <w:sz w:val="24"/>
                <w:szCs w:val="24"/>
              </w:rPr>
              <w:t>,</w:t>
            </w:r>
            <w:r w:rsidRPr="0083225D">
              <w:rPr>
                <w:b w:val="0"/>
                <w:bCs w:val="0"/>
                <w:sz w:val="24"/>
                <w:szCs w:val="24"/>
              </w:rPr>
              <w:t xml:space="preserve"> intercultural sensitivity, and oral fluency in a professional setting.</w:t>
            </w:r>
          </w:p>
        </w:tc>
      </w:tr>
      <w:tr w:rsidR="00A47B98" w:rsidRPr="0039498A" w14:paraId="29191A89" w14:textId="77777777" w:rsidTr="0039498A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0E13CFD7" w14:textId="29432BD3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7856CB6A" w14:textId="77777777" w:rsidTr="00A858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  <w:vAlign w:val="center"/>
          </w:tcPr>
          <w:p w14:paraId="42455190" w14:textId="3BF4EEF2" w:rsidR="00A47B98" w:rsidRPr="006E1BAF" w:rsidRDefault="0083225D" w:rsidP="00A858A5">
            <w:pPr>
              <w:shd w:val="clear" w:color="auto" w:fill="F2F2F2" w:themeFill="background1" w:themeFillShade="F2"/>
              <w:rPr>
                <w:rFonts w:asciiTheme="minorHAnsi" w:eastAsiaTheme="minorEastAsia" w:hAnsiTheme="minorHAnsi" w:cstheme="minorHAnsi"/>
                <w:b w:val="0"/>
                <w:bCs w:val="0"/>
                <w:color w:val="000000" w:themeColor="text1"/>
                <w:sz w:val="28"/>
                <w:szCs w:val="28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b w:val="0"/>
                <w:bCs w:val="0"/>
                <w:color w:val="000000" w:themeColor="text1"/>
                <w:sz w:val="28"/>
                <w:szCs w:val="28"/>
                <w:lang w:eastAsia="zh-CN"/>
              </w:rPr>
              <w:t>NA</w:t>
            </w:r>
          </w:p>
        </w:tc>
      </w:tr>
      <w:tr w:rsidR="00A47B98" w:rsidRPr="0039498A" w14:paraId="41288C7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4C69400" w14:textId="5F3CB97A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3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6. </w:t>
            </w:r>
            <w:r w:rsidR="00425EF4" w:rsidRPr="00425EF4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Co-requisite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bookmarkEnd w:id="3"/>
      <w:tr w:rsidR="00A47B98" w:rsidRPr="0039498A" w14:paraId="769B7E9E" w14:textId="77777777" w:rsidTr="00537C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1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  <w:vAlign w:val="center"/>
          </w:tcPr>
          <w:p w14:paraId="065499C3" w14:textId="6F29C42A" w:rsidR="00A47B98" w:rsidRPr="0039498A" w:rsidRDefault="000C5286" w:rsidP="00A858A5">
            <w:pPr>
              <w:shd w:val="clear" w:color="auto" w:fill="F2F2F2" w:themeFill="background1" w:themeFillShade="F2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NA</w:t>
            </w:r>
          </w:p>
        </w:tc>
      </w:tr>
      <w:tr w:rsidR="00A47B98" w:rsidRPr="0039498A" w14:paraId="56601AC4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46556DBF" w14:textId="26714F66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7. </w:t>
            </w:r>
            <w:r w:rsidRPr="001D1D59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Main Objective(s)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6B58D5F2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3FEFBE00" w14:textId="6C69CFF6" w:rsidR="00A47B98" w:rsidRPr="001E00BD" w:rsidRDefault="001E00BD" w:rsidP="00A7001A">
            <w:pPr>
              <w:shd w:val="clear" w:color="auto" w:fill="F2F2F2" w:themeFill="background1" w:themeFillShade="F2"/>
              <w:jc w:val="lowKashida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</w:pPr>
            <w:r w:rsidRPr="001E00BD">
              <w:rPr>
                <w:b w:val="0"/>
                <w:bCs w:val="0"/>
              </w:rPr>
              <w:t>I</w:t>
            </w:r>
            <w:r w:rsidRPr="001E00BD">
              <w:rPr>
                <w:b w:val="0"/>
                <w:bCs w:val="0"/>
              </w:rPr>
              <w:t>ntroduce students to the basic principles and techniques of consecutive interpreting.</w:t>
            </w:r>
            <w:r w:rsidRPr="001E00BD">
              <w:rPr>
                <w:b w:val="0"/>
                <w:bCs w:val="0"/>
              </w:rPr>
              <w:t xml:space="preserve"> T</w:t>
            </w:r>
            <w:r w:rsidRPr="001E00BD">
              <w:rPr>
                <w:b w:val="0"/>
                <w:bCs w:val="0"/>
              </w:rPr>
              <w:t>rain students to listen, comprehend, and retain content in both Chinese and English.</w:t>
            </w:r>
            <w:r w:rsidRPr="001E00BD">
              <w:rPr>
                <w:b w:val="0"/>
                <w:bCs w:val="0"/>
              </w:rPr>
              <w:t xml:space="preserve"> D</w:t>
            </w:r>
            <w:r w:rsidRPr="001E00BD">
              <w:rPr>
                <w:b w:val="0"/>
                <w:bCs w:val="0"/>
              </w:rPr>
              <w:t xml:space="preserve">evelop skills in structured </w:t>
            </w:r>
            <w:proofErr w:type="gramStart"/>
            <w:r w:rsidRPr="001E00BD">
              <w:rPr>
                <w:b w:val="0"/>
                <w:bCs w:val="0"/>
              </w:rPr>
              <w:t>note-taking</w:t>
            </w:r>
            <w:proofErr w:type="gramEnd"/>
            <w:r w:rsidRPr="001E00BD">
              <w:rPr>
                <w:b w:val="0"/>
                <w:bCs w:val="0"/>
              </w:rPr>
              <w:t xml:space="preserve"> and memory recall under time pressure.</w:t>
            </w:r>
            <w:r w:rsidRPr="001E00BD">
              <w:rPr>
                <w:b w:val="0"/>
                <w:bCs w:val="0"/>
              </w:rPr>
              <w:t xml:space="preserve"> B</w:t>
            </w:r>
            <w:r w:rsidRPr="001E00BD">
              <w:rPr>
                <w:b w:val="0"/>
                <w:bCs w:val="0"/>
              </w:rPr>
              <w:t>uild fluency, accuracy, and professionalism in oral interpretation delivery.</w:t>
            </w:r>
            <w:r w:rsidRPr="001E00BD">
              <w:rPr>
                <w:b w:val="0"/>
                <w:bCs w:val="0"/>
              </w:rPr>
              <w:t xml:space="preserve"> P</w:t>
            </w:r>
            <w:r w:rsidRPr="001E00BD">
              <w:rPr>
                <w:b w:val="0"/>
                <w:bCs w:val="0"/>
              </w:rPr>
              <w:t>repare students for real-world interpreting tasks in educational, social, or semi-formal contexts.</w:t>
            </w:r>
          </w:p>
        </w:tc>
      </w:tr>
    </w:tbl>
    <w:p w14:paraId="59B12B53" w14:textId="0550AE4C" w:rsidR="00A44627" w:rsidRPr="003B6DF4" w:rsidRDefault="000700B7" w:rsidP="00237363">
      <w:bookmarkStart w:id="4" w:name="_Ref115691940"/>
      <w:bookmarkStart w:id="5" w:name="_Hlk531080362"/>
      <w: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 </w:t>
      </w:r>
      <w:r w:rsidR="004C1C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="00B97745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</w:t>
      </w:r>
      <w:r w:rsidR="00203E75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Teaching </w:t>
      </w:r>
      <w:r w:rsidR="003E1699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mode</w:t>
      </w:r>
      <w:r w:rsidR="003E1699" w:rsidRPr="003B6DF4">
        <w:rPr>
          <w:rStyle w:val="a"/>
          <w:rFonts w:asciiTheme="minorHAnsi" w:hAnsiTheme="minorHAnsi" w:cstheme="minorHAnsi"/>
          <w:color w:val="00B050"/>
          <w:sz w:val="24"/>
          <w:szCs w:val="24"/>
        </w:rPr>
        <w:t xml:space="preserve"> </w:t>
      </w:r>
      <w:r w:rsidR="003E1699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(</w:t>
      </w:r>
      <w:r w:rsidR="00D556A0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mark all that apply)</w:t>
      </w:r>
      <w:bookmarkEnd w:id="4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7"/>
        <w:gridCol w:w="3523"/>
        <w:gridCol w:w="2621"/>
        <w:gridCol w:w="2621"/>
      </w:tblGrid>
      <w:tr w:rsidR="00086F56" w:rsidRPr="003B6DF4" w14:paraId="3D9D317E" w14:textId="77777777" w:rsidTr="00DB0E18">
        <w:trPr>
          <w:tblHeader/>
          <w:tblCellSpacing w:w="7" w:type="dxa"/>
          <w:jc w:val="center"/>
        </w:trPr>
        <w:tc>
          <w:tcPr>
            <w:tcW w:w="846" w:type="dxa"/>
            <w:shd w:val="clear" w:color="auto" w:fill="4C3D8E"/>
            <w:vAlign w:val="center"/>
          </w:tcPr>
          <w:bookmarkEnd w:id="5"/>
          <w:p w14:paraId="698E07A8" w14:textId="22BDC1AF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o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08C8AB33" w14:textId="2E1A924C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Mode of Instruction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155C7DF9" w14:textId="459FF2E1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Contact Hours</w:t>
            </w:r>
          </w:p>
        </w:tc>
        <w:tc>
          <w:tcPr>
            <w:tcW w:w="2600" w:type="dxa"/>
            <w:shd w:val="clear" w:color="auto" w:fill="4C3D8E"/>
            <w:vAlign w:val="center"/>
          </w:tcPr>
          <w:p w14:paraId="18598703" w14:textId="3198D232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ercentage</w:t>
            </w:r>
          </w:p>
        </w:tc>
      </w:tr>
      <w:tr w:rsidR="00B97745" w:rsidRPr="003B6DF4" w14:paraId="1171117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5280797A" w14:textId="7D15F51F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25C11AD5" w14:textId="61A8558A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Traditional classroom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7C2F2B3A" w14:textId="3E7F3D1F" w:rsidR="00B97745" w:rsidRPr="003B6DF4" w:rsidRDefault="006E1BAF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5</w:t>
            </w: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389A45B5" w14:textId="0EF89D25" w:rsidR="00B97745" w:rsidRPr="003B6DF4" w:rsidRDefault="008507BE" w:rsidP="00237363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0%</w:t>
            </w:r>
          </w:p>
        </w:tc>
      </w:tr>
      <w:tr w:rsidR="00B97745" w:rsidRPr="003B6DF4" w14:paraId="56DA6F1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39B8AEFE" w14:textId="4E6990E2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7D1E2428" w14:textId="11E67D5B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E-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085E033A" w14:textId="78515AD5" w:rsidR="00B97745" w:rsidRPr="003B6DF4" w:rsidRDefault="00FC58A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</w:t>
            </w: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19AE82BE" w14:textId="6416932A" w:rsidR="00B97745" w:rsidRPr="003B6DF4" w:rsidRDefault="00FC58A5" w:rsidP="00237363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-</w:t>
            </w:r>
          </w:p>
        </w:tc>
      </w:tr>
      <w:tr w:rsidR="00B97745" w:rsidRPr="003B6DF4" w14:paraId="5789A3EF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14E59F4D" w14:textId="42E81A39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5263C6F4" w14:textId="24EDDB78" w:rsidR="00B97745" w:rsidRPr="00DB0E18" w:rsidRDefault="000A0FC5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Hybrid</w:t>
            </w:r>
          </w:p>
          <w:p w14:paraId="58D44FA3" w14:textId="77777777" w:rsidR="00B97745" w:rsidRPr="00DB0E18" w:rsidRDefault="00B97745" w:rsidP="00237363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B0E18">
              <w:rPr>
                <w:rFonts w:cstheme="minorHAnsi"/>
                <w:sz w:val="24"/>
                <w:szCs w:val="24"/>
              </w:rPr>
              <w:t>Traditional classroom</w:t>
            </w:r>
          </w:p>
          <w:p w14:paraId="72203CA1" w14:textId="6400079D" w:rsidR="00B97745" w:rsidRPr="00DB0E18" w:rsidRDefault="00B97745" w:rsidP="00237363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4"/>
                <w:szCs w:val="24"/>
              </w:rPr>
              <w:t>E-learning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59C2E7BE" w14:textId="5118A0C7" w:rsidR="00B97745" w:rsidRPr="003B6DF4" w:rsidRDefault="00FC58A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</w:t>
            </w: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25415C96" w14:textId="38DCC910" w:rsidR="00B97745" w:rsidRPr="003B6DF4" w:rsidRDefault="00FC58A5" w:rsidP="00237363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-</w:t>
            </w:r>
          </w:p>
        </w:tc>
      </w:tr>
      <w:tr w:rsidR="00B97745" w:rsidRPr="003B6DF4" w14:paraId="30826228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5662DF90" w14:textId="5D42DAAA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lastRenderedPageBreak/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2A278C0D" w14:textId="66C95058" w:rsidR="00B97745" w:rsidRPr="00DB0E18" w:rsidRDefault="00F01896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Distance</w:t>
            </w:r>
            <w:r w:rsidR="000A0FC5" w:rsidRPr="00DB0E18">
              <w:rPr>
                <w:rFonts w:cstheme="minorHAnsi"/>
                <w:sz w:val="28"/>
                <w:szCs w:val="28"/>
              </w:rPr>
              <w:t xml:space="preserve"> </w:t>
            </w:r>
            <w:r w:rsidRPr="00DB0E18">
              <w:rPr>
                <w:rFonts w:cstheme="minorHAnsi"/>
                <w:sz w:val="28"/>
                <w:szCs w:val="28"/>
              </w:rPr>
              <w:t>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4A34A869" w14:textId="091A2B54" w:rsidR="00B97745" w:rsidRPr="003B6DF4" w:rsidRDefault="00FC58A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</w:t>
            </w: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612DAE3E" w14:textId="4BFCF80D" w:rsidR="00B97745" w:rsidRPr="003B6DF4" w:rsidRDefault="00FC58A5" w:rsidP="00237363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-</w:t>
            </w:r>
          </w:p>
        </w:tc>
      </w:tr>
    </w:tbl>
    <w:p w14:paraId="1FCFDB3D" w14:textId="585A601F" w:rsidR="008D0CEB" w:rsidRPr="003B6DF4" w:rsidRDefault="004C1C63" w:rsidP="00B36685">
      <w:pPr>
        <w:rPr>
          <w:lang w:bidi="ar-EG"/>
        </w:rPr>
      </w:pPr>
      <w:bookmarkStart w:id="6" w:name="_Ref115691960"/>
      <w:r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3</w:t>
      </w:r>
      <w:r w:rsidR="008D0CEB"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. Contact Hours</w:t>
      </w:r>
      <w:r w:rsidR="008D0CEB" w:rsidRPr="003B6DF4">
        <w:rPr>
          <w:rStyle w:val="a"/>
          <w:rFonts w:asciiTheme="minorHAnsi" w:hAnsiTheme="minorHAnsi" w:cstheme="minorHAnsi"/>
          <w:color w:val="52B5C2"/>
          <w:sz w:val="24"/>
          <w:szCs w:val="24"/>
        </w:rPr>
        <w:t xml:space="preserve"> </w:t>
      </w:r>
      <w:r w:rsidR="008D0CEB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 xml:space="preserve">(based on </w:t>
      </w:r>
      <w:r w:rsidR="00C35654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 xml:space="preserve">the </w:t>
      </w:r>
      <w:r w:rsidR="008D0CEB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academic semester)</w:t>
      </w:r>
      <w:bookmarkEnd w:id="6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62"/>
        <w:gridCol w:w="6748"/>
        <w:gridCol w:w="2043"/>
      </w:tblGrid>
      <w:tr w:rsidR="008D0CEB" w:rsidRPr="003B6DF4" w14:paraId="6D7B8286" w14:textId="77777777" w:rsidTr="00DB0E18">
        <w:trPr>
          <w:trHeight w:val="380"/>
          <w:tblCellSpacing w:w="7" w:type="dxa"/>
          <w:jc w:val="center"/>
        </w:trPr>
        <w:tc>
          <w:tcPr>
            <w:tcW w:w="841" w:type="dxa"/>
            <w:shd w:val="clear" w:color="auto" w:fill="4C3D8E"/>
            <w:vAlign w:val="center"/>
          </w:tcPr>
          <w:p w14:paraId="589B95B7" w14:textId="7B1DC936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13" w:type="dxa"/>
            <w:shd w:val="clear" w:color="auto" w:fill="4C3D8E"/>
            <w:vAlign w:val="center"/>
          </w:tcPr>
          <w:p w14:paraId="63CB85BD" w14:textId="1EDC8F9A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11D691F5" w14:textId="7147D44E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8D0CEB" w:rsidRPr="003B6DF4" w14:paraId="5D8E1F98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364B369B" w14:textId="5970A9EE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E7AAFBF" w14:textId="74D424AC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ecture</w:t>
            </w:r>
            <w:r w:rsidR="001908A4" w:rsidRPr="00DB0E18">
              <w:rPr>
                <w:rFonts w:cstheme="minorHAnsi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3B5319D" w14:textId="36BA9980" w:rsidR="008D0CEB" w:rsidRPr="003B6DF4" w:rsidRDefault="006E1BAF" w:rsidP="00C4329B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45</w:t>
            </w:r>
          </w:p>
        </w:tc>
      </w:tr>
      <w:tr w:rsidR="008D0CEB" w:rsidRPr="003B6DF4" w14:paraId="7347A519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305EF1B2" w14:textId="5233EE18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456B0D95" w14:textId="551DFF16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aboratory/Studio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36F4F7C1" w14:textId="42C4EFF3" w:rsidR="008D0CEB" w:rsidRPr="003B6DF4" w:rsidRDefault="00FC58A5" w:rsidP="00C4329B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-</w:t>
            </w:r>
          </w:p>
        </w:tc>
      </w:tr>
      <w:tr w:rsidR="008D0CEB" w:rsidRPr="003B6DF4" w14:paraId="5AF21E18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1E95ABF1" w14:textId="2D41F85E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6EF1F9C4" w14:textId="132FA456" w:rsidR="008D0CEB" w:rsidRPr="00DB0E18" w:rsidRDefault="008D0CEB" w:rsidP="00237363">
            <w:pPr>
              <w:spacing w:after="100" w:afterAutospacing="1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Field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407BD67" w14:textId="18362654" w:rsidR="008D0CEB" w:rsidRPr="003B6DF4" w:rsidRDefault="00FC58A5" w:rsidP="00C4329B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-</w:t>
            </w:r>
          </w:p>
        </w:tc>
      </w:tr>
      <w:tr w:rsidR="008D0CEB" w:rsidRPr="003B6DF4" w14:paraId="0157326B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15797363" w14:textId="56E20C55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6F4C4952" w14:textId="571FB2EE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 xml:space="preserve">Tutorial  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5CA5BD02" w14:textId="4068E94B" w:rsidR="008D0CEB" w:rsidRPr="003B6DF4" w:rsidRDefault="001557CC" w:rsidP="00C4329B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-</w:t>
            </w:r>
          </w:p>
        </w:tc>
      </w:tr>
      <w:tr w:rsidR="008D0CEB" w:rsidRPr="003B6DF4" w14:paraId="0709FAE1" w14:textId="77777777" w:rsidTr="00DB0E18">
        <w:trPr>
          <w:trHeight w:val="296"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0935EFCB" w14:textId="38FFFF15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53CE5B5" w14:textId="4D57BDBA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Others (specify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C45477A" w14:textId="70693151" w:rsidR="008D0CEB" w:rsidRPr="003B6DF4" w:rsidRDefault="00FC58A5" w:rsidP="00C4329B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-</w:t>
            </w:r>
          </w:p>
        </w:tc>
      </w:tr>
      <w:tr w:rsidR="00AF47F7" w:rsidRPr="003B6DF4" w14:paraId="487B99F6" w14:textId="77777777" w:rsidTr="008F559B">
        <w:trPr>
          <w:trHeight w:val="440"/>
          <w:tblCellSpacing w:w="7" w:type="dxa"/>
          <w:jc w:val="center"/>
        </w:trPr>
        <w:tc>
          <w:tcPr>
            <w:tcW w:w="7589" w:type="dxa"/>
            <w:gridSpan w:val="2"/>
            <w:shd w:val="clear" w:color="auto" w:fill="52B5C2"/>
            <w:vAlign w:val="center"/>
          </w:tcPr>
          <w:p w14:paraId="481605D8" w14:textId="1495656B" w:rsidR="00AF47F7" w:rsidRPr="003B6DF4" w:rsidRDefault="00AF47F7" w:rsidP="00237363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22" w:type="dxa"/>
            <w:shd w:val="clear" w:color="auto" w:fill="52B5C2"/>
            <w:vAlign w:val="center"/>
          </w:tcPr>
          <w:p w14:paraId="0FEB0737" w14:textId="20DBFB25" w:rsidR="00AF47F7" w:rsidRPr="003B6DF4" w:rsidRDefault="006E1BAF" w:rsidP="00C4329B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45</w:t>
            </w:r>
          </w:p>
        </w:tc>
      </w:tr>
    </w:tbl>
    <w:p w14:paraId="13BDA5AD" w14:textId="77777777" w:rsidR="00DB0E18" w:rsidRDefault="00DB0E18" w:rsidP="00BE3299">
      <w:pPr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7" w:name="_Ref115691966"/>
    </w:p>
    <w:p w14:paraId="2454B126" w14:textId="0E6A0139" w:rsidR="006E3A65" w:rsidRPr="003B6DF4" w:rsidRDefault="003C237F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8" w:name="_Toc136205630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B. Course Learning Outcomes</w:t>
      </w:r>
      <w:r w:rsidR="00E873A9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CLOs)</w:t>
      </w:r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, Teaching Strategies and Assessment Methods</w:t>
      </w:r>
      <w:bookmarkEnd w:id="7"/>
      <w:bookmarkEnd w:id="8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22"/>
        <w:gridCol w:w="2336"/>
        <w:gridCol w:w="2495"/>
        <w:gridCol w:w="2101"/>
        <w:gridCol w:w="1778"/>
      </w:tblGrid>
      <w:tr w:rsidR="000C3B90" w:rsidRPr="003B6DF4" w14:paraId="01D21B76" w14:textId="77777777" w:rsidTr="00067A97">
        <w:trPr>
          <w:trHeight w:val="401"/>
          <w:tblHeader/>
          <w:tblCellSpacing w:w="7" w:type="dxa"/>
          <w:jc w:val="center"/>
        </w:trPr>
        <w:tc>
          <w:tcPr>
            <w:tcW w:w="901" w:type="dxa"/>
            <w:shd w:val="clear" w:color="auto" w:fill="4C3D8E"/>
            <w:vAlign w:val="center"/>
          </w:tcPr>
          <w:p w14:paraId="6CB26889" w14:textId="157F74FF" w:rsidR="000C3B90" w:rsidRPr="003B6DF4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2322" w:type="dxa"/>
            <w:shd w:val="clear" w:color="auto" w:fill="4C3D8E"/>
            <w:vAlign w:val="center"/>
          </w:tcPr>
          <w:p w14:paraId="1361384C" w14:textId="7D22A5A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Learning Outcomes</w:t>
            </w:r>
          </w:p>
        </w:tc>
        <w:tc>
          <w:tcPr>
            <w:tcW w:w="2481" w:type="dxa"/>
            <w:shd w:val="clear" w:color="auto" w:fill="4C3D8E"/>
          </w:tcPr>
          <w:p w14:paraId="4E2656CC" w14:textId="46BAB8B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Code of </w:t>
            </w:r>
            <w:r w:rsidR="00DB0DB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</w:t>
            </w: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LOs aligned with </w:t>
            </w:r>
            <w:r w:rsidR="001D3A2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the </w:t>
            </w:r>
            <w:r w:rsidR="00D23847"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rogram</w:t>
            </w:r>
          </w:p>
        </w:tc>
        <w:tc>
          <w:tcPr>
            <w:tcW w:w="2087" w:type="dxa"/>
            <w:shd w:val="clear" w:color="auto" w:fill="4C3D8E"/>
            <w:vAlign w:val="center"/>
          </w:tcPr>
          <w:p w14:paraId="2FDCBD48" w14:textId="222F9131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eaching Strategies</w:t>
            </w:r>
          </w:p>
        </w:tc>
        <w:tc>
          <w:tcPr>
            <w:tcW w:w="1757" w:type="dxa"/>
            <w:shd w:val="clear" w:color="auto" w:fill="4C3D8E"/>
            <w:vAlign w:val="center"/>
          </w:tcPr>
          <w:p w14:paraId="42563F95" w14:textId="12F6847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sessment Methods</w:t>
            </w:r>
          </w:p>
        </w:tc>
      </w:tr>
      <w:tr w:rsidR="006E3A65" w:rsidRPr="003B6DF4" w14:paraId="66AD43D5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47439A8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9D4E04A" w14:textId="33D1C52A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EC3710" w:rsidRPr="003B6DF4" w14:paraId="2E821FBF" w14:textId="77777777" w:rsidTr="00A63A49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0103120" w14:textId="77777777" w:rsidR="00EC3710" w:rsidRPr="003B6DF4" w:rsidRDefault="00EC3710" w:rsidP="00EC371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28395DEF" w14:textId="441B8E87" w:rsidR="00EC3710" w:rsidRPr="00A63A49" w:rsidRDefault="004C3677" w:rsidP="00A63A49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  <w:r>
              <w:t>Describe the stages and challenges of consecutive interpreting.</w:t>
            </w:r>
          </w:p>
        </w:tc>
        <w:tc>
          <w:tcPr>
            <w:tcW w:w="2481" w:type="dxa"/>
            <w:shd w:val="clear" w:color="auto" w:fill="F2F2F2" w:themeFill="background1" w:themeFillShade="F2"/>
            <w:vAlign w:val="center"/>
          </w:tcPr>
          <w:p w14:paraId="3BD57457" w14:textId="1DF149E6" w:rsidR="00EC3710" w:rsidRPr="00A63A49" w:rsidRDefault="005B2CFE" w:rsidP="00A63A49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K</w:t>
            </w:r>
            <w:r w:rsidR="00A87EE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5</w:t>
            </w:r>
            <w:r w:rsidR="006250A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6DCF145" w14:textId="1EF2EE27" w:rsidR="00EC3710" w:rsidRPr="002F1D1A" w:rsidRDefault="004C3677" w:rsidP="00A63A49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t>Interactive lectures, interpreting theory overview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6520985D" w14:textId="24B162D7" w:rsidR="00EC3710" w:rsidRPr="002F1D1A" w:rsidRDefault="004C3677" w:rsidP="00A63A49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t>Short written test, oral quizzes</w:t>
            </w:r>
          </w:p>
        </w:tc>
      </w:tr>
      <w:tr w:rsidR="00F47B5C" w:rsidRPr="003B6DF4" w14:paraId="768CEEF6" w14:textId="77777777" w:rsidTr="00A63A49">
        <w:trPr>
          <w:tblCellSpacing w:w="7" w:type="dxa"/>
          <w:jc w:val="center"/>
        </w:trPr>
        <w:tc>
          <w:tcPr>
            <w:tcW w:w="901" w:type="dxa"/>
            <w:shd w:val="clear" w:color="auto" w:fill="BFBFBF" w:themeFill="background1" w:themeFillShade="BF"/>
            <w:vAlign w:val="center"/>
          </w:tcPr>
          <w:p w14:paraId="5108B4CF" w14:textId="77777777" w:rsidR="00F47B5C" w:rsidRPr="00A63A49" w:rsidRDefault="00F47B5C" w:rsidP="00F47B5C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A63A49">
              <w:rPr>
                <w:rFonts w:cstheme="minorHAnsi"/>
                <w:color w:val="525252" w:themeColor="accent3" w:themeShade="80"/>
                <w:sz w:val="24"/>
                <w:szCs w:val="24"/>
              </w:rPr>
              <w:t>1.2</w:t>
            </w:r>
          </w:p>
        </w:tc>
        <w:tc>
          <w:tcPr>
            <w:tcW w:w="2322" w:type="dxa"/>
            <w:shd w:val="clear" w:color="auto" w:fill="BFBFBF" w:themeFill="background1" w:themeFillShade="BF"/>
            <w:vAlign w:val="center"/>
          </w:tcPr>
          <w:p w14:paraId="560D3B8B" w14:textId="70822680" w:rsidR="00F47B5C" w:rsidRPr="00A63A49" w:rsidRDefault="00463847" w:rsidP="00F47B5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Identify topic-specific vocabulary (e.g., media, education, health) in both languages.</w:t>
            </w:r>
          </w:p>
        </w:tc>
        <w:tc>
          <w:tcPr>
            <w:tcW w:w="2481" w:type="dxa"/>
            <w:shd w:val="clear" w:color="auto" w:fill="BFBFBF" w:themeFill="background1" w:themeFillShade="BF"/>
            <w:vAlign w:val="center"/>
          </w:tcPr>
          <w:p w14:paraId="54B2353C" w14:textId="1A179B7E" w:rsidR="00F47B5C" w:rsidRPr="00A63A49" w:rsidRDefault="005B2CFE" w:rsidP="00F47B5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K</w:t>
            </w:r>
            <w:r w:rsidR="00A87EE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5</w:t>
            </w:r>
            <w:r w:rsidR="006250A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2087" w:type="dxa"/>
            <w:shd w:val="clear" w:color="auto" w:fill="BFBFBF" w:themeFill="background1" w:themeFillShade="BF"/>
            <w:vAlign w:val="center"/>
          </w:tcPr>
          <w:p w14:paraId="53B134A8" w14:textId="02C3E3BF" w:rsidR="00F47B5C" w:rsidRPr="00A63A49" w:rsidRDefault="00463847" w:rsidP="00F47B5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Thematic vocabulary drills, glossary creation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503E0685" w14:textId="01201ADD" w:rsidR="00F47B5C" w:rsidRPr="00A63A49" w:rsidRDefault="00463847" w:rsidP="00F47B5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Vocabulary tests, in-class activities</w:t>
            </w:r>
          </w:p>
        </w:tc>
      </w:tr>
      <w:tr w:rsidR="00EC3710" w:rsidRPr="003B6DF4" w14:paraId="6ECE3C3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A6263F4" w14:textId="77777777" w:rsidR="00EC3710" w:rsidRPr="003B6DF4" w:rsidRDefault="00EC3710" w:rsidP="00EC371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BA1873F" w14:textId="64AC7455" w:rsidR="00EC3710" w:rsidRPr="003B6DF4" w:rsidRDefault="00EC3710" w:rsidP="00EC3710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F47B5C" w:rsidRPr="003B6DF4" w14:paraId="7E4151D5" w14:textId="77777777" w:rsidTr="00A63A49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78EA3E36" w14:textId="77777777" w:rsidR="00F47B5C" w:rsidRPr="003B6DF4" w:rsidRDefault="00F47B5C" w:rsidP="00F47B5C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1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D618B3D" w14:textId="53768536" w:rsidR="00F47B5C" w:rsidRPr="00DB1CC5" w:rsidRDefault="00463847" w:rsidP="00F47B5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 xml:space="preserve">Perform consecutive interpreting from Chinese to </w:t>
            </w:r>
            <w:r w:rsidR="006250AB">
              <w:t>Arabic</w:t>
            </w:r>
            <w:r>
              <w:t xml:space="preserve"> and vice versa.</w:t>
            </w:r>
          </w:p>
        </w:tc>
        <w:tc>
          <w:tcPr>
            <w:tcW w:w="2481" w:type="dxa"/>
            <w:shd w:val="clear" w:color="auto" w:fill="D9D9D9" w:themeFill="background1" w:themeFillShade="D9"/>
            <w:vAlign w:val="center"/>
          </w:tcPr>
          <w:p w14:paraId="3227731C" w14:textId="2C388950" w:rsidR="00F47B5C" w:rsidRPr="00A63A49" w:rsidRDefault="005B2CFE" w:rsidP="00F47B5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</w:t>
            </w:r>
            <w:r w:rsidR="00A87EE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5</w:t>
            </w:r>
            <w:r w:rsidR="006250A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2E77CBBF" w14:textId="5219D5A8" w:rsidR="00F47B5C" w:rsidRPr="00A63A49" w:rsidRDefault="00463847" w:rsidP="00F47B5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t>Role-play, live simulation, peer exercises</w:t>
            </w: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44D0184E" w14:textId="24B5AB41" w:rsidR="00F47B5C" w:rsidRPr="00A63A49" w:rsidRDefault="00463847" w:rsidP="00F47B5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Midterm/final interpreting tests</w:t>
            </w:r>
          </w:p>
        </w:tc>
      </w:tr>
      <w:tr w:rsidR="00F47B5C" w:rsidRPr="003B6DF4" w14:paraId="22769A13" w14:textId="77777777" w:rsidTr="00A63A49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AED4EFE" w14:textId="77777777" w:rsidR="00F47B5C" w:rsidRPr="003B6DF4" w:rsidRDefault="00F47B5C" w:rsidP="00F47B5C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2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CFC2E6D" w14:textId="6620BBAE" w:rsidR="00F47B5C" w:rsidRPr="00DB1CC5" w:rsidRDefault="00463847" w:rsidP="00F47B5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Take effective notes using symbols, keywords, and structures.</w:t>
            </w:r>
          </w:p>
        </w:tc>
        <w:tc>
          <w:tcPr>
            <w:tcW w:w="2481" w:type="dxa"/>
            <w:shd w:val="clear" w:color="auto" w:fill="F2F2F2" w:themeFill="background1" w:themeFillShade="F2"/>
            <w:vAlign w:val="center"/>
          </w:tcPr>
          <w:p w14:paraId="218E08BB" w14:textId="398898F0" w:rsidR="00F47B5C" w:rsidRPr="00A63A49" w:rsidRDefault="005B2CFE" w:rsidP="00F47B5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</w:t>
            </w:r>
            <w:r w:rsidR="006250A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60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0F1AE98" w14:textId="299B7020" w:rsidR="00F47B5C" w:rsidRPr="00A63A49" w:rsidRDefault="00463847" w:rsidP="00F47B5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Note-taking workshops, shadowing practice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2C3F40E" w14:textId="3133B8EF" w:rsidR="00F47B5C" w:rsidRPr="00A63A49" w:rsidRDefault="00463847" w:rsidP="00F47B5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Graded note-taking exercises</w:t>
            </w:r>
          </w:p>
        </w:tc>
      </w:tr>
      <w:tr w:rsidR="002F1D1A" w:rsidRPr="003B6DF4" w14:paraId="2EE7B443" w14:textId="77777777" w:rsidTr="00067A97">
        <w:trPr>
          <w:trHeight w:val="402"/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025010B2" w14:textId="77777777" w:rsidR="002F1D1A" w:rsidRPr="003B6DF4" w:rsidRDefault="002F1D1A" w:rsidP="002F1D1A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549D3ADB" w14:textId="50C45F0E" w:rsidR="002F1D1A" w:rsidRPr="003B6DF4" w:rsidRDefault="002F1D1A" w:rsidP="002F1D1A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, and responsibility</w:t>
            </w:r>
          </w:p>
        </w:tc>
      </w:tr>
      <w:tr w:rsidR="00F47B5C" w:rsidRPr="003B6DF4" w14:paraId="631410A3" w14:textId="77777777" w:rsidTr="00A63A49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09FB2A83" w14:textId="77777777" w:rsidR="00F47B5C" w:rsidRPr="003B6DF4" w:rsidRDefault="00F47B5C" w:rsidP="00F47B5C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3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039A919A" w14:textId="089C65C5" w:rsidR="00F47B5C" w:rsidRPr="00DB1CC5" w:rsidRDefault="00463847" w:rsidP="00F47B5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Show discipline, objectivity, and cultural awareness during interpretation.</w:t>
            </w:r>
          </w:p>
        </w:tc>
        <w:tc>
          <w:tcPr>
            <w:tcW w:w="2481" w:type="dxa"/>
            <w:shd w:val="clear" w:color="auto" w:fill="F2F2F2" w:themeFill="background1" w:themeFillShade="F2"/>
            <w:vAlign w:val="center"/>
          </w:tcPr>
          <w:p w14:paraId="5BD06249" w14:textId="688698EC" w:rsidR="00F47B5C" w:rsidRPr="00A63A49" w:rsidRDefault="005B2CFE" w:rsidP="00F47B5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V</w:t>
            </w:r>
            <w:r w:rsidR="00151BA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4</w:t>
            </w:r>
            <w:r w:rsidR="006250A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4578434" w14:textId="43FC2761" w:rsidR="00F47B5C" w:rsidRPr="00A63A49" w:rsidRDefault="00463847" w:rsidP="00F47B5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t>Code of ethics discussion, reflection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0C779822" w14:textId="429D2EEE" w:rsidR="00F47B5C" w:rsidRPr="00A63A49" w:rsidRDefault="00463847" w:rsidP="00F47B5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t>Class participation, self-assessment reports</w:t>
            </w:r>
          </w:p>
        </w:tc>
      </w:tr>
      <w:tr w:rsidR="00463847" w:rsidRPr="003B6DF4" w14:paraId="06E61A19" w14:textId="77777777" w:rsidTr="00A63A49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1B90BDDB" w14:textId="3CAEA461" w:rsidR="00463847" w:rsidRPr="003B6DF4" w:rsidRDefault="00463847" w:rsidP="00F47B5C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 w:hint="cs"/>
                <w:color w:val="525252" w:themeColor="accent3" w:themeShade="80"/>
                <w:sz w:val="24"/>
                <w:szCs w:val="24"/>
                <w:rtl/>
              </w:rPr>
              <w:lastRenderedPageBreak/>
              <w:t>3.2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1AD03B73" w14:textId="1AB3B742" w:rsidR="00463847" w:rsidRDefault="00463847" w:rsidP="00F47B5C">
            <w:pPr>
              <w:shd w:val="clear" w:color="auto" w:fill="F2F2F2" w:themeFill="background1" w:themeFillShade="F2"/>
              <w:spacing w:after="0" w:line="240" w:lineRule="auto"/>
              <w:jc w:val="center"/>
            </w:pPr>
            <w:r>
              <w:t>Collaborate effectively in interpreting pairs and small teams.</w:t>
            </w:r>
          </w:p>
        </w:tc>
        <w:tc>
          <w:tcPr>
            <w:tcW w:w="2481" w:type="dxa"/>
            <w:shd w:val="clear" w:color="auto" w:fill="F2F2F2" w:themeFill="background1" w:themeFillShade="F2"/>
            <w:vAlign w:val="center"/>
          </w:tcPr>
          <w:p w14:paraId="418569CB" w14:textId="7D963679" w:rsidR="00463847" w:rsidRDefault="00463847" w:rsidP="00F47B5C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eastAsia="zh-CN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eastAsia="zh-CN"/>
              </w:rPr>
              <w:t>V</w:t>
            </w:r>
            <w:r w:rsidR="006250AB">
              <w:rPr>
                <w:rFonts w:asciiTheme="majorBidi" w:hAnsiTheme="majorBidi" w:cstheme="majorBidi"/>
                <w:b/>
                <w:bCs/>
                <w:sz w:val="24"/>
                <w:szCs w:val="24"/>
                <w:lang w:eastAsia="zh-CN"/>
              </w:rPr>
              <w:t>46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3638615F" w14:textId="646D8271" w:rsidR="00463847" w:rsidRDefault="00463847" w:rsidP="00F47B5C">
            <w:pPr>
              <w:shd w:val="clear" w:color="auto" w:fill="F2F2F2" w:themeFill="background1" w:themeFillShade="F2"/>
              <w:spacing w:after="0" w:line="240" w:lineRule="auto"/>
              <w:jc w:val="center"/>
            </w:pPr>
            <w:r>
              <w:t>Peer interpreting tasks, feedback rounds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2BFC3E13" w14:textId="34A36431" w:rsidR="00463847" w:rsidRDefault="00463847" w:rsidP="00F47B5C">
            <w:pPr>
              <w:shd w:val="clear" w:color="auto" w:fill="F2F2F2" w:themeFill="background1" w:themeFillShade="F2"/>
              <w:spacing w:after="0" w:line="240" w:lineRule="auto"/>
              <w:jc w:val="center"/>
            </w:pPr>
            <w:r>
              <w:t>Group evaluations, teamwork rubric</w:t>
            </w:r>
          </w:p>
        </w:tc>
      </w:tr>
    </w:tbl>
    <w:p w14:paraId="5EE9B509" w14:textId="77777777" w:rsidR="00035095" w:rsidRDefault="00035095" w:rsidP="002373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eastAsia="zh-CN" w:bidi="ar-YE"/>
        </w:rPr>
      </w:pPr>
      <w:bookmarkStart w:id="9" w:name="_Ref115691971"/>
      <w:bookmarkStart w:id="10" w:name="_Toc136205631"/>
    </w:p>
    <w:p w14:paraId="553BD124" w14:textId="53A7941B" w:rsidR="00652624" w:rsidRPr="003B6DF4" w:rsidRDefault="00080A29" w:rsidP="002373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. Course Content</w:t>
      </w:r>
      <w:bookmarkEnd w:id="9"/>
      <w:bookmarkEnd w:id="10"/>
    </w:p>
    <w:tbl>
      <w:tblPr>
        <w:tblW w:w="9774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48"/>
        <w:gridCol w:w="3685"/>
        <w:gridCol w:w="3402"/>
        <w:gridCol w:w="1697"/>
        <w:gridCol w:w="142"/>
      </w:tblGrid>
      <w:tr w:rsidR="00E064B0" w:rsidRPr="003B6DF4" w14:paraId="67D25FA9" w14:textId="77777777" w:rsidTr="003352F4">
        <w:trPr>
          <w:trHeight w:val="44"/>
          <w:tblCellSpacing w:w="7" w:type="dxa"/>
          <w:jc w:val="center"/>
        </w:trPr>
        <w:tc>
          <w:tcPr>
            <w:tcW w:w="827" w:type="dxa"/>
            <w:shd w:val="clear" w:color="auto" w:fill="4C3D8E"/>
            <w:vAlign w:val="center"/>
          </w:tcPr>
          <w:p w14:paraId="38C01C3A" w14:textId="78656D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7073" w:type="dxa"/>
            <w:gridSpan w:val="2"/>
            <w:shd w:val="clear" w:color="auto" w:fill="4C3D8E"/>
            <w:vAlign w:val="center"/>
          </w:tcPr>
          <w:p w14:paraId="3D07BE8D" w14:textId="497120CE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List of Topics</w:t>
            </w:r>
          </w:p>
        </w:tc>
        <w:tc>
          <w:tcPr>
            <w:tcW w:w="1818" w:type="dxa"/>
            <w:gridSpan w:val="2"/>
            <w:shd w:val="clear" w:color="auto" w:fill="4C3D8E"/>
            <w:vAlign w:val="center"/>
          </w:tcPr>
          <w:p w14:paraId="6D260D1F" w14:textId="4BD5C0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ED10C1" w:rsidRPr="003B6DF4" w14:paraId="26CF14F5" w14:textId="77777777" w:rsidTr="00760D10">
        <w:trPr>
          <w:tblCellSpacing w:w="7" w:type="dxa"/>
          <w:jc w:val="center"/>
        </w:trPr>
        <w:tc>
          <w:tcPr>
            <w:tcW w:w="827" w:type="dxa"/>
            <w:shd w:val="clear" w:color="auto" w:fill="F2F2F2" w:themeFill="background1" w:themeFillShade="F2"/>
            <w:vAlign w:val="center"/>
          </w:tcPr>
          <w:p w14:paraId="0CACCAE9" w14:textId="5867B070" w:rsidR="00ED10C1" w:rsidRPr="003B6DF4" w:rsidRDefault="00ED10C1" w:rsidP="00ED10C1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3671" w:type="dxa"/>
            <w:shd w:val="clear" w:color="auto" w:fill="F2F2F2" w:themeFill="background1" w:themeFillShade="F2"/>
          </w:tcPr>
          <w:p w14:paraId="10285936" w14:textId="0C6D1D4A" w:rsidR="00ED10C1" w:rsidRPr="00B8100E" w:rsidRDefault="00ED10C1" w:rsidP="00ED10C1">
            <w:pPr>
              <w:spacing w:after="0"/>
              <w:jc w:val="center"/>
              <w:rPr>
                <w:rFonts w:ascii="SimSun" w:hAnsi="SimSun" w:cstheme="minorHAnsi"/>
                <w:sz w:val="24"/>
                <w:szCs w:val="24"/>
                <w:rtl/>
                <w:lang w:eastAsia="zh-CN" w:bidi="ar-EG"/>
              </w:rPr>
            </w:pPr>
          </w:p>
        </w:tc>
        <w:tc>
          <w:tcPr>
            <w:tcW w:w="3388" w:type="dxa"/>
            <w:shd w:val="clear" w:color="auto" w:fill="F2F2F2" w:themeFill="background1" w:themeFillShade="F2"/>
          </w:tcPr>
          <w:p w14:paraId="5BF1116D" w14:textId="45CC321C" w:rsidR="00ED10C1" w:rsidRPr="00DB1CC5" w:rsidRDefault="00ED10C1" w:rsidP="00ED10C1">
            <w:pPr>
              <w:bidi/>
              <w:spacing w:after="0"/>
              <w:jc w:val="center"/>
              <w:rPr>
                <w:rFonts w:ascii="SimSun" w:hAnsi="SimSun" w:cstheme="minorHAnsi"/>
                <w:b/>
                <w:bCs/>
              </w:rPr>
            </w:pPr>
          </w:p>
        </w:tc>
        <w:tc>
          <w:tcPr>
            <w:tcW w:w="1818" w:type="dxa"/>
            <w:gridSpan w:val="2"/>
            <w:shd w:val="clear" w:color="auto" w:fill="F2F2F2" w:themeFill="background1" w:themeFillShade="F2"/>
            <w:vAlign w:val="center"/>
          </w:tcPr>
          <w:p w14:paraId="4A36790F" w14:textId="44B5F0BC" w:rsidR="00ED10C1" w:rsidRPr="003B6DF4" w:rsidRDefault="00ED10C1" w:rsidP="00ED10C1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4</w:t>
            </w:r>
          </w:p>
        </w:tc>
      </w:tr>
      <w:tr w:rsidR="00ED10C1" w:rsidRPr="003B6DF4" w14:paraId="4A4F5EB2" w14:textId="77777777" w:rsidTr="00760D10">
        <w:trPr>
          <w:tblCellSpacing w:w="7" w:type="dxa"/>
          <w:jc w:val="center"/>
        </w:trPr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7163D30B" w14:textId="4AE01F1F" w:rsidR="00ED10C1" w:rsidRPr="003B6DF4" w:rsidRDefault="00ED10C1" w:rsidP="00ED10C1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3671" w:type="dxa"/>
            <w:shd w:val="clear" w:color="auto" w:fill="D9D9D9" w:themeFill="background1" w:themeFillShade="D9"/>
          </w:tcPr>
          <w:p w14:paraId="1869D27D" w14:textId="510959CD" w:rsidR="00ED10C1" w:rsidRPr="00B8100E" w:rsidRDefault="00ED10C1" w:rsidP="00ED10C1">
            <w:pPr>
              <w:spacing w:after="0"/>
              <w:jc w:val="center"/>
              <w:rPr>
                <w:rFonts w:ascii="SimSun" w:hAnsi="SimSun" w:cstheme="minorHAnsi"/>
                <w:sz w:val="24"/>
                <w:szCs w:val="24"/>
                <w:lang w:eastAsia="zh-CN" w:bidi="ar-EG"/>
              </w:rPr>
            </w:pPr>
          </w:p>
        </w:tc>
        <w:tc>
          <w:tcPr>
            <w:tcW w:w="3388" w:type="dxa"/>
            <w:shd w:val="clear" w:color="auto" w:fill="D9D9D9" w:themeFill="background1" w:themeFillShade="D9"/>
          </w:tcPr>
          <w:p w14:paraId="1DA4373F" w14:textId="55F30F5D" w:rsidR="00ED10C1" w:rsidRPr="00DB1CC5" w:rsidRDefault="00ED10C1" w:rsidP="00ED10C1">
            <w:pPr>
              <w:bidi/>
              <w:spacing w:after="0"/>
              <w:jc w:val="center"/>
              <w:rPr>
                <w:rFonts w:ascii="SimSun" w:hAnsi="SimSun" w:cstheme="minorHAnsi"/>
                <w:b/>
                <w:bCs/>
                <w:lang w:eastAsia="zh-CN"/>
              </w:rPr>
            </w:pPr>
          </w:p>
        </w:tc>
        <w:tc>
          <w:tcPr>
            <w:tcW w:w="1818" w:type="dxa"/>
            <w:gridSpan w:val="2"/>
            <w:shd w:val="clear" w:color="auto" w:fill="D9D9D9" w:themeFill="background1" w:themeFillShade="D9"/>
            <w:vAlign w:val="center"/>
          </w:tcPr>
          <w:p w14:paraId="3FE8353E" w14:textId="12E13038" w:rsidR="00ED10C1" w:rsidRPr="003B6DF4" w:rsidRDefault="00ED10C1" w:rsidP="00ED10C1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4</w:t>
            </w:r>
          </w:p>
        </w:tc>
      </w:tr>
      <w:tr w:rsidR="00ED10C1" w:rsidRPr="003B6DF4" w14:paraId="48F0E8D6" w14:textId="77777777" w:rsidTr="00760D10">
        <w:trPr>
          <w:tblCellSpacing w:w="7" w:type="dxa"/>
          <w:jc w:val="center"/>
        </w:trPr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02F38780" w14:textId="77777777" w:rsidR="00ED10C1" w:rsidRPr="003B6DF4" w:rsidRDefault="00ED10C1" w:rsidP="00ED10C1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3671" w:type="dxa"/>
            <w:shd w:val="clear" w:color="auto" w:fill="D9D9D9" w:themeFill="background1" w:themeFillShade="D9"/>
          </w:tcPr>
          <w:p w14:paraId="53A1EE79" w14:textId="6EC6F6F8" w:rsidR="00ED10C1" w:rsidRPr="00B8100E" w:rsidRDefault="00ED10C1" w:rsidP="00ED10C1">
            <w:pPr>
              <w:spacing w:after="0"/>
              <w:jc w:val="center"/>
              <w:rPr>
                <w:rFonts w:ascii="SimSun" w:hAnsi="SimSun" w:cstheme="minorHAnsi"/>
                <w:sz w:val="24"/>
                <w:szCs w:val="24"/>
                <w:lang w:eastAsia="zh-CN"/>
              </w:rPr>
            </w:pPr>
          </w:p>
        </w:tc>
        <w:tc>
          <w:tcPr>
            <w:tcW w:w="3388" w:type="dxa"/>
            <w:shd w:val="clear" w:color="auto" w:fill="D9D9D9" w:themeFill="background1" w:themeFillShade="D9"/>
          </w:tcPr>
          <w:p w14:paraId="064681E9" w14:textId="0BE7A014" w:rsidR="00ED10C1" w:rsidRPr="006A075A" w:rsidRDefault="00ED10C1" w:rsidP="00ED10C1">
            <w:pPr>
              <w:bidi/>
              <w:spacing w:after="0"/>
              <w:jc w:val="center"/>
            </w:pPr>
          </w:p>
        </w:tc>
        <w:tc>
          <w:tcPr>
            <w:tcW w:w="1818" w:type="dxa"/>
            <w:gridSpan w:val="2"/>
            <w:shd w:val="clear" w:color="auto" w:fill="D9D9D9" w:themeFill="background1" w:themeFillShade="D9"/>
            <w:vAlign w:val="center"/>
          </w:tcPr>
          <w:p w14:paraId="59F28BFA" w14:textId="6403989A" w:rsidR="00ED10C1" w:rsidRDefault="00ED10C1" w:rsidP="00ED10C1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4</w:t>
            </w:r>
          </w:p>
        </w:tc>
      </w:tr>
      <w:tr w:rsidR="00B8100E" w:rsidRPr="003B6DF4" w14:paraId="237F71EF" w14:textId="77777777" w:rsidTr="00760D10">
        <w:trPr>
          <w:tblCellSpacing w:w="7" w:type="dxa"/>
          <w:jc w:val="center"/>
        </w:trPr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50E22106" w14:textId="77777777" w:rsidR="00B8100E" w:rsidRPr="003B6DF4" w:rsidRDefault="00B8100E" w:rsidP="00B8100E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3671" w:type="dxa"/>
            <w:shd w:val="clear" w:color="auto" w:fill="D9D9D9" w:themeFill="background1" w:themeFillShade="D9"/>
          </w:tcPr>
          <w:p w14:paraId="0E19D3A7" w14:textId="61FD7EB4" w:rsidR="00B8100E" w:rsidRPr="00B8100E" w:rsidRDefault="00B8100E" w:rsidP="00B8100E">
            <w:pPr>
              <w:spacing w:after="0"/>
              <w:jc w:val="center"/>
              <w:rPr>
                <w:rFonts w:ascii="SimSun" w:hAnsi="SimSun" w:cstheme="minorHAnsi"/>
                <w:sz w:val="24"/>
                <w:szCs w:val="24"/>
                <w:lang w:eastAsia="zh-CN"/>
              </w:rPr>
            </w:pPr>
          </w:p>
        </w:tc>
        <w:tc>
          <w:tcPr>
            <w:tcW w:w="3388" w:type="dxa"/>
            <w:shd w:val="clear" w:color="auto" w:fill="D9D9D9" w:themeFill="background1" w:themeFillShade="D9"/>
          </w:tcPr>
          <w:p w14:paraId="0FD9536F" w14:textId="7D7C5DBF" w:rsidR="00B8100E" w:rsidRPr="006A075A" w:rsidRDefault="00B8100E" w:rsidP="00B8100E">
            <w:pPr>
              <w:bidi/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18" w:type="dxa"/>
            <w:gridSpan w:val="2"/>
            <w:shd w:val="clear" w:color="auto" w:fill="D9D9D9" w:themeFill="background1" w:themeFillShade="D9"/>
            <w:vAlign w:val="center"/>
          </w:tcPr>
          <w:p w14:paraId="1F6291C8" w14:textId="790237FD" w:rsidR="00B8100E" w:rsidRDefault="00B8100E" w:rsidP="00B8100E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4</w:t>
            </w:r>
          </w:p>
        </w:tc>
      </w:tr>
      <w:tr w:rsidR="00B8100E" w:rsidRPr="003B6DF4" w14:paraId="05C6AE8C" w14:textId="77777777" w:rsidTr="00760D10">
        <w:trPr>
          <w:tblCellSpacing w:w="7" w:type="dxa"/>
          <w:jc w:val="center"/>
        </w:trPr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130DD363" w14:textId="77777777" w:rsidR="00B8100E" w:rsidRPr="003B6DF4" w:rsidRDefault="00B8100E" w:rsidP="00B8100E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3671" w:type="dxa"/>
            <w:shd w:val="clear" w:color="auto" w:fill="D9D9D9" w:themeFill="background1" w:themeFillShade="D9"/>
          </w:tcPr>
          <w:p w14:paraId="14733996" w14:textId="54F2ADE9" w:rsidR="00B8100E" w:rsidRPr="00B8100E" w:rsidRDefault="00B8100E" w:rsidP="00B8100E">
            <w:pPr>
              <w:spacing w:after="0"/>
              <w:jc w:val="center"/>
              <w:rPr>
                <w:rFonts w:ascii="SimSun" w:hAnsi="SimSun" w:cstheme="minorHAnsi"/>
                <w:sz w:val="24"/>
                <w:szCs w:val="24"/>
                <w:lang w:eastAsia="zh-CN"/>
              </w:rPr>
            </w:pPr>
          </w:p>
        </w:tc>
        <w:tc>
          <w:tcPr>
            <w:tcW w:w="3388" w:type="dxa"/>
            <w:shd w:val="clear" w:color="auto" w:fill="D9D9D9" w:themeFill="background1" w:themeFillShade="D9"/>
          </w:tcPr>
          <w:p w14:paraId="2374E0F2" w14:textId="5E55DB31" w:rsidR="00B8100E" w:rsidRPr="006A075A" w:rsidRDefault="00B8100E" w:rsidP="00B8100E">
            <w:pPr>
              <w:bidi/>
              <w:spacing w:after="0"/>
              <w:jc w:val="center"/>
            </w:pPr>
          </w:p>
        </w:tc>
        <w:tc>
          <w:tcPr>
            <w:tcW w:w="1818" w:type="dxa"/>
            <w:gridSpan w:val="2"/>
            <w:shd w:val="clear" w:color="auto" w:fill="D9D9D9" w:themeFill="background1" w:themeFillShade="D9"/>
            <w:vAlign w:val="center"/>
          </w:tcPr>
          <w:p w14:paraId="55E67942" w14:textId="652AE243" w:rsidR="00B8100E" w:rsidRDefault="00B8100E" w:rsidP="00B8100E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4</w:t>
            </w:r>
          </w:p>
        </w:tc>
      </w:tr>
      <w:tr w:rsidR="00760D10" w:rsidRPr="003B6DF4" w14:paraId="45FC7BE9" w14:textId="77777777" w:rsidTr="00760D10">
        <w:trPr>
          <w:tblCellSpacing w:w="7" w:type="dxa"/>
          <w:jc w:val="center"/>
        </w:trPr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1DEA2DD5" w14:textId="77777777" w:rsidR="00760D10" w:rsidRPr="003B6DF4" w:rsidRDefault="00760D10" w:rsidP="00760D10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3671" w:type="dxa"/>
            <w:shd w:val="clear" w:color="auto" w:fill="D9D9D9" w:themeFill="background1" w:themeFillShade="D9"/>
          </w:tcPr>
          <w:p w14:paraId="3BECFE26" w14:textId="7D069A68" w:rsidR="00760D10" w:rsidRPr="00B8100E" w:rsidRDefault="00760D10" w:rsidP="00760D10">
            <w:pPr>
              <w:spacing w:after="0"/>
              <w:jc w:val="center"/>
              <w:rPr>
                <w:rFonts w:ascii="SimSun" w:hAnsi="SimSun" w:cstheme="minorHAnsi"/>
                <w:sz w:val="24"/>
                <w:szCs w:val="24"/>
                <w:lang w:eastAsia="zh-CN"/>
              </w:rPr>
            </w:pPr>
          </w:p>
        </w:tc>
        <w:tc>
          <w:tcPr>
            <w:tcW w:w="3388" w:type="dxa"/>
            <w:shd w:val="clear" w:color="auto" w:fill="D9D9D9" w:themeFill="background1" w:themeFillShade="D9"/>
          </w:tcPr>
          <w:p w14:paraId="0DDED35F" w14:textId="261B408A" w:rsidR="00760D10" w:rsidRPr="006A075A" w:rsidRDefault="00760D10" w:rsidP="00760D10">
            <w:pPr>
              <w:bidi/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18" w:type="dxa"/>
            <w:gridSpan w:val="2"/>
            <w:shd w:val="clear" w:color="auto" w:fill="D9D9D9" w:themeFill="background1" w:themeFillShade="D9"/>
            <w:vAlign w:val="center"/>
          </w:tcPr>
          <w:p w14:paraId="385F95A4" w14:textId="3DE95969" w:rsidR="00760D10" w:rsidRDefault="00760D10" w:rsidP="00760D10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sz w:val="24"/>
                <w:szCs w:val="24"/>
                <w:rtl/>
              </w:rPr>
              <w:t>4</w:t>
            </w:r>
          </w:p>
        </w:tc>
      </w:tr>
      <w:tr w:rsidR="00760D10" w:rsidRPr="003B6DF4" w14:paraId="4A6859C6" w14:textId="77777777" w:rsidTr="00760D10">
        <w:trPr>
          <w:tblCellSpacing w:w="7" w:type="dxa"/>
          <w:jc w:val="center"/>
        </w:trPr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41444C78" w14:textId="77777777" w:rsidR="00760D10" w:rsidRPr="003B6DF4" w:rsidRDefault="00760D10" w:rsidP="00760D10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3671" w:type="dxa"/>
            <w:shd w:val="clear" w:color="auto" w:fill="D9D9D9" w:themeFill="background1" w:themeFillShade="D9"/>
          </w:tcPr>
          <w:p w14:paraId="743676F9" w14:textId="015E9506" w:rsidR="00760D10" w:rsidRPr="00B8100E" w:rsidRDefault="00760D10" w:rsidP="00760D10">
            <w:pPr>
              <w:spacing w:after="0"/>
              <w:jc w:val="center"/>
              <w:rPr>
                <w:rFonts w:ascii="SimSun" w:hAnsi="SimSun" w:cstheme="minorHAnsi"/>
                <w:sz w:val="24"/>
                <w:szCs w:val="24"/>
                <w:lang w:eastAsia="zh-CN"/>
              </w:rPr>
            </w:pPr>
          </w:p>
        </w:tc>
        <w:tc>
          <w:tcPr>
            <w:tcW w:w="3388" w:type="dxa"/>
            <w:shd w:val="clear" w:color="auto" w:fill="D9D9D9" w:themeFill="background1" w:themeFillShade="D9"/>
          </w:tcPr>
          <w:p w14:paraId="687F376C" w14:textId="3FEA04C3" w:rsidR="00760D10" w:rsidRPr="006A075A" w:rsidRDefault="00760D10" w:rsidP="00760D10">
            <w:pPr>
              <w:bidi/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18" w:type="dxa"/>
            <w:gridSpan w:val="2"/>
            <w:shd w:val="clear" w:color="auto" w:fill="D9D9D9" w:themeFill="background1" w:themeFillShade="D9"/>
            <w:vAlign w:val="center"/>
          </w:tcPr>
          <w:p w14:paraId="737E2BEF" w14:textId="3C17F433" w:rsidR="00760D10" w:rsidRDefault="00760D10" w:rsidP="00760D10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sz w:val="24"/>
                <w:szCs w:val="24"/>
                <w:rtl/>
              </w:rPr>
              <w:t>4</w:t>
            </w:r>
          </w:p>
        </w:tc>
      </w:tr>
      <w:tr w:rsidR="00760D10" w:rsidRPr="003B6DF4" w14:paraId="5D749646" w14:textId="77777777" w:rsidTr="00760D10">
        <w:trPr>
          <w:tblCellSpacing w:w="7" w:type="dxa"/>
          <w:jc w:val="center"/>
        </w:trPr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6CB0DF02" w14:textId="77777777" w:rsidR="00760D10" w:rsidRPr="003B6DF4" w:rsidRDefault="00760D10" w:rsidP="00760D10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3671" w:type="dxa"/>
            <w:shd w:val="clear" w:color="auto" w:fill="D9D9D9" w:themeFill="background1" w:themeFillShade="D9"/>
          </w:tcPr>
          <w:p w14:paraId="586840DE" w14:textId="2487C9CB" w:rsidR="00760D10" w:rsidRPr="00B8100E" w:rsidRDefault="00760D10" w:rsidP="00760D10">
            <w:pPr>
              <w:spacing w:after="0"/>
              <w:jc w:val="center"/>
              <w:rPr>
                <w:rFonts w:ascii="SimSun" w:hAnsi="SimSun" w:cstheme="minorHAnsi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3388" w:type="dxa"/>
            <w:shd w:val="clear" w:color="auto" w:fill="D9D9D9" w:themeFill="background1" w:themeFillShade="D9"/>
          </w:tcPr>
          <w:p w14:paraId="328D6947" w14:textId="5C65073E" w:rsidR="00760D10" w:rsidRPr="006A075A" w:rsidRDefault="00760D10" w:rsidP="00760D10">
            <w:pPr>
              <w:bidi/>
              <w:spacing w:after="0"/>
              <w:jc w:val="center"/>
            </w:pPr>
          </w:p>
        </w:tc>
        <w:tc>
          <w:tcPr>
            <w:tcW w:w="1818" w:type="dxa"/>
            <w:gridSpan w:val="2"/>
            <w:shd w:val="clear" w:color="auto" w:fill="D9D9D9" w:themeFill="background1" w:themeFillShade="D9"/>
            <w:vAlign w:val="center"/>
          </w:tcPr>
          <w:p w14:paraId="760CA075" w14:textId="7E00274F" w:rsidR="00760D10" w:rsidRDefault="00760D10" w:rsidP="00760D10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sz w:val="24"/>
                <w:szCs w:val="24"/>
                <w:rtl/>
              </w:rPr>
              <w:t>4</w:t>
            </w:r>
          </w:p>
        </w:tc>
      </w:tr>
      <w:tr w:rsidR="00760D10" w:rsidRPr="003B6DF4" w14:paraId="4BF075C6" w14:textId="77777777" w:rsidTr="00760D10">
        <w:trPr>
          <w:tblCellSpacing w:w="7" w:type="dxa"/>
          <w:jc w:val="center"/>
        </w:trPr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22A39CF5" w14:textId="77777777" w:rsidR="00760D10" w:rsidRPr="003B6DF4" w:rsidRDefault="00760D10" w:rsidP="00760D10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3671" w:type="dxa"/>
            <w:shd w:val="clear" w:color="auto" w:fill="D9D9D9" w:themeFill="background1" w:themeFillShade="D9"/>
          </w:tcPr>
          <w:p w14:paraId="79C92ED4" w14:textId="08553696" w:rsidR="00760D10" w:rsidRPr="00B8100E" w:rsidRDefault="00760D10" w:rsidP="00760D10">
            <w:pPr>
              <w:spacing w:after="0"/>
              <w:jc w:val="center"/>
              <w:rPr>
                <w:rFonts w:ascii="SimSun" w:hAnsi="SimSun" w:cstheme="minorHAnsi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3388" w:type="dxa"/>
            <w:shd w:val="clear" w:color="auto" w:fill="D9D9D9" w:themeFill="background1" w:themeFillShade="D9"/>
          </w:tcPr>
          <w:p w14:paraId="36167453" w14:textId="7774032F" w:rsidR="00760D10" w:rsidRPr="006A075A" w:rsidRDefault="00760D10" w:rsidP="00760D10">
            <w:pPr>
              <w:bidi/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18" w:type="dxa"/>
            <w:gridSpan w:val="2"/>
            <w:shd w:val="clear" w:color="auto" w:fill="D9D9D9" w:themeFill="background1" w:themeFillShade="D9"/>
            <w:vAlign w:val="center"/>
          </w:tcPr>
          <w:p w14:paraId="167970FE" w14:textId="66F0F948" w:rsidR="00760D10" w:rsidRDefault="00760D10" w:rsidP="00760D10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sz w:val="24"/>
                <w:szCs w:val="24"/>
                <w:rtl/>
              </w:rPr>
              <w:t>4</w:t>
            </w:r>
          </w:p>
        </w:tc>
      </w:tr>
      <w:tr w:rsidR="00760D10" w:rsidRPr="003B6DF4" w14:paraId="65F118FF" w14:textId="77777777" w:rsidTr="00760D10">
        <w:trPr>
          <w:tblCellSpacing w:w="7" w:type="dxa"/>
          <w:jc w:val="center"/>
        </w:trPr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4F412C61" w14:textId="77777777" w:rsidR="00760D10" w:rsidRPr="003B6DF4" w:rsidRDefault="00760D10" w:rsidP="00760D10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3671" w:type="dxa"/>
            <w:shd w:val="clear" w:color="auto" w:fill="D9D9D9" w:themeFill="background1" w:themeFillShade="D9"/>
          </w:tcPr>
          <w:p w14:paraId="125059E9" w14:textId="481BBC32" w:rsidR="00760D10" w:rsidRPr="00B8100E" w:rsidRDefault="00760D10" w:rsidP="00760D10">
            <w:pPr>
              <w:spacing w:after="0"/>
              <w:jc w:val="center"/>
              <w:rPr>
                <w:rFonts w:ascii="SimSun" w:hAnsi="SimSun" w:cstheme="minorHAnsi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3388" w:type="dxa"/>
            <w:shd w:val="clear" w:color="auto" w:fill="D9D9D9" w:themeFill="background1" w:themeFillShade="D9"/>
          </w:tcPr>
          <w:p w14:paraId="2F95FCDD" w14:textId="3833033B" w:rsidR="00760D10" w:rsidRPr="006A075A" w:rsidRDefault="00760D10" w:rsidP="00760D10">
            <w:pPr>
              <w:bidi/>
              <w:spacing w:after="0"/>
              <w:jc w:val="center"/>
            </w:pPr>
          </w:p>
        </w:tc>
        <w:tc>
          <w:tcPr>
            <w:tcW w:w="1818" w:type="dxa"/>
            <w:gridSpan w:val="2"/>
            <w:shd w:val="clear" w:color="auto" w:fill="D9D9D9" w:themeFill="background1" w:themeFillShade="D9"/>
            <w:vAlign w:val="center"/>
          </w:tcPr>
          <w:p w14:paraId="28126D1F" w14:textId="45983B76" w:rsidR="00760D10" w:rsidRDefault="00760D10" w:rsidP="00760D10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sz w:val="24"/>
                <w:szCs w:val="24"/>
                <w:rtl/>
              </w:rPr>
              <w:t>4</w:t>
            </w:r>
          </w:p>
        </w:tc>
      </w:tr>
      <w:tr w:rsidR="00760D10" w:rsidRPr="003B6DF4" w14:paraId="7A5B8143" w14:textId="77777777" w:rsidTr="00760D10">
        <w:trPr>
          <w:tblCellSpacing w:w="7" w:type="dxa"/>
          <w:jc w:val="center"/>
        </w:trPr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37B47A90" w14:textId="77777777" w:rsidR="00760D10" w:rsidRPr="003B6DF4" w:rsidRDefault="00760D10" w:rsidP="00760D10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3671" w:type="dxa"/>
            <w:shd w:val="clear" w:color="auto" w:fill="D9D9D9" w:themeFill="background1" w:themeFillShade="D9"/>
          </w:tcPr>
          <w:p w14:paraId="21CEAD46" w14:textId="6B0FA5FD" w:rsidR="00760D10" w:rsidRPr="00B8100E" w:rsidRDefault="00760D10" w:rsidP="00760D10">
            <w:pPr>
              <w:spacing w:after="0"/>
              <w:jc w:val="center"/>
              <w:rPr>
                <w:rFonts w:asciiTheme="minorEastAsia" w:eastAsiaTheme="minorEastAsia" w:hAnsiTheme="minorEastAsia" w:cs="Helvetica"/>
                <w:kern w:val="1"/>
                <w:sz w:val="24"/>
                <w:szCs w:val="24"/>
                <w:lang w:eastAsia="zh-CN" w:bidi="ar-EG"/>
              </w:rPr>
            </w:pPr>
          </w:p>
        </w:tc>
        <w:tc>
          <w:tcPr>
            <w:tcW w:w="3388" w:type="dxa"/>
            <w:shd w:val="clear" w:color="auto" w:fill="D9D9D9" w:themeFill="background1" w:themeFillShade="D9"/>
          </w:tcPr>
          <w:p w14:paraId="10DA0A6F" w14:textId="2EF36914" w:rsidR="00760D10" w:rsidRPr="00D85F44" w:rsidRDefault="00760D10" w:rsidP="00760D10">
            <w:pPr>
              <w:bidi/>
              <w:spacing w:after="0"/>
              <w:jc w:val="center"/>
            </w:pPr>
          </w:p>
        </w:tc>
        <w:tc>
          <w:tcPr>
            <w:tcW w:w="1818" w:type="dxa"/>
            <w:gridSpan w:val="2"/>
            <w:shd w:val="clear" w:color="auto" w:fill="D9D9D9" w:themeFill="background1" w:themeFillShade="D9"/>
            <w:vAlign w:val="center"/>
          </w:tcPr>
          <w:p w14:paraId="17CEFA0D" w14:textId="7C2E04D1" w:rsidR="00760D10" w:rsidRDefault="00760D10" w:rsidP="00760D10">
            <w:pPr>
              <w:spacing w:after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sz w:val="24"/>
                <w:szCs w:val="24"/>
                <w:rtl/>
              </w:rPr>
              <w:t>5</w:t>
            </w:r>
          </w:p>
        </w:tc>
      </w:tr>
      <w:tr w:rsidR="00760D10" w:rsidRPr="003B6DF4" w14:paraId="6DC81E57" w14:textId="77777777" w:rsidTr="00ED10C1">
        <w:trPr>
          <w:gridAfter w:val="1"/>
          <w:wAfter w:w="121" w:type="dxa"/>
          <w:trHeight w:val="375"/>
          <w:tblCellSpacing w:w="7" w:type="dxa"/>
          <w:jc w:val="center"/>
        </w:trPr>
        <w:tc>
          <w:tcPr>
            <w:tcW w:w="7914" w:type="dxa"/>
            <w:gridSpan w:val="3"/>
            <w:shd w:val="clear" w:color="auto" w:fill="52B5C2"/>
            <w:vAlign w:val="center"/>
          </w:tcPr>
          <w:p w14:paraId="4DF5D56E" w14:textId="6BAC37BA" w:rsidR="00760D10" w:rsidRPr="003B6DF4" w:rsidRDefault="00760D10" w:rsidP="00760D1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1683" w:type="dxa"/>
            <w:shd w:val="clear" w:color="auto" w:fill="52B5C2"/>
            <w:vAlign w:val="center"/>
          </w:tcPr>
          <w:p w14:paraId="6B09B094" w14:textId="16AE6ECC" w:rsidR="00760D10" w:rsidRPr="003B6DF4" w:rsidRDefault="00760D10" w:rsidP="00760D1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45</w:t>
            </w:r>
          </w:p>
        </w:tc>
      </w:tr>
    </w:tbl>
    <w:p w14:paraId="75D014F3" w14:textId="4AC0B7B2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1414BBEE" w14:textId="40D724AC" w:rsidR="00E434B1" w:rsidRPr="003B6DF4" w:rsidRDefault="00080A29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1" w:name="_Ref115691976"/>
      <w:bookmarkStart w:id="12" w:name="_Toc136205632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D. </w:t>
      </w:r>
      <w:bookmarkEnd w:id="11"/>
      <w:r w:rsidR="008B0704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Students Assessment Activities</w:t>
      </w:r>
      <w:bookmarkEnd w:id="12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66"/>
        <w:gridCol w:w="4801"/>
        <w:gridCol w:w="1534"/>
        <w:gridCol w:w="2631"/>
      </w:tblGrid>
      <w:tr w:rsidR="00080A29" w:rsidRPr="003B6DF4" w14:paraId="61FC46DF" w14:textId="77777777" w:rsidTr="00067A97">
        <w:trPr>
          <w:tblHeader/>
          <w:tblCellSpacing w:w="7" w:type="dxa"/>
          <w:jc w:val="center"/>
        </w:trPr>
        <w:tc>
          <w:tcPr>
            <w:tcW w:w="645" w:type="dxa"/>
            <w:shd w:val="clear" w:color="auto" w:fill="4C3D8E"/>
            <w:vAlign w:val="center"/>
          </w:tcPr>
          <w:p w14:paraId="0C768A0D" w14:textId="39095044" w:rsidR="00080A29" w:rsidRPr="003B6DF4" w:rsidRDefault="00080A29" w:rsidP="00237363">
            <w:pPr>
              <w:spacing w:after="0"/>
              <w:ind w:right="-117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No</w:t>
            </w:r>
          </w:p>
        </w:tc>
        <w:tc>
          <w:tcPr>
            <w:tcW w:w="4787" w:type="dxa"/>
            <w:shd w:val="clear" w:color="auto" w:fill="4C3D8E"/>
            <w:vAlign w:val="center"/>
          </w:tcPr>
          <w:p w14:paraId="3A9ADDDB" w14:textId="59C8C927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294F29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ctivities 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* </w:t>
            </w:r>
          </w:p>
        </w:tc>
        <w:tc>
          <w:tcPr>
            <w:tcW w:w="1520" w:type="dxa"/>
            <w:shd w:val="clear" w:color="auto" w:fill="4C3D8E"/>
            <w:vAlign w:val="center"/>
          </w:tcPr>
          <w:p w14:paraId="062FB7BF" w14:textId="4E0A23A0" w:rsidR="00A04C1A" w:rsidRPr="003B6DF4" w:rsidRDefault="00F15821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timing</w:t>
            </w:r>
          </w:p>
          <w:p w14:paraId="7BBFCEBA" w14:textId="334A3052" w:rsidR="00080A29" w:rsidRPr="003B6DF4" w:rsidRDefault="001B5836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(in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week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no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)</w:t>
            </w:r>
          </w:p>
        </w:tc>
        <w:tc>
          <w:tcPr>
            <w:tcW w:w="2610" w:type="dxa"/>
            <w:shd w:val="clear" w:color="auto" w:fill="4C3D8E"/>
            <w:vAlign w:val="center"/>
          </w:tcPr>
          <w:p w14:paraId="0033E59C" w14:textId="757613BA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ercentage of Total Assessment Score</w:t>
            </w:r>
          </w:p>
        </w:tc>
      </w:tr>
      <w:tr w:rsidR="00E434B1" w:rsidRPr="003B6DF4" w14:paraId="76F00AF6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2637B181" w14:textId="525F20C7" w:rsidR="00E434B1" w:rsidRPr="00067A97" w:rsidRDefault="00E434B1" w:rsidP="00237363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1A17795" w14:textId="5CD056E0" w:rsidR="00E434B1" w:rsidRPr="00A63A49" w:rsidRDefault="00A20F5B" w:rsidP="00A63A49">
            <w:pPr>
              <w:shd w:val="clear" w:color="auto" w:fill="F2F2F2" w:themeFill="background1" w:themeFillShade="F2"/>
              <w:spacing w:after="0" w:line="240" w:lineRule="auto"/>
              <w:jc w:val="lowKashida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A63A4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omework, research, class discussions</w:t>
            </w:r>
          </w:p>
        </w:tc>
        <w:tc>
          <w:tcPr>
            <w:tcW w:w="1520" w:type="dxa"/>
            <w:shd w:val="clear" w:color="auto" w:fill="F2F2F2" w:themeFill="background1" w:themeFillShade="F2"/>
          </w:tcPr>
          <w:p w14:paraId="6A75612C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341DD137" w14:textId="61B4D060" w:rsidR="00E434B1" w:rsidRPr="00067A97" w:rsidRDefault="00F67F78" w:rsidP="007C0551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color w:val="000000" w:themeColor="text1"/>
                <w:sz w:val="24"/>
                <w:szCs w:val="24"/>
                <w:rtl/>
              </w:rPr>
              <w:t>30%</w:t>
            </w:r>
          </w:p>
        </w:tc>
      </w:tr>
      <w:tr w:rsidR="00E434B1" w:rsidRPr="003B6DF4" w14:paraId="74E15B81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71E1735A" w14:textId="2679617D" w:rsidR="00E434B1" w:rsidRPr="00067A97" w:rsidRDefault="00E434B1" w:rsidP="00237363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D9D9D9" w:themeFill="background1" w:themeFillShade="D9"/>
          </w:tcPr>
          <w:p w14:paraId="71134ACA" w14:textId="7C3CD4C6" w:rsidR="00E434B1" w:rsidRPr="00A63A49" w:rsidRDefault="00A20F5B" w:rsidP="00A63A49">
            <w:pPr>
              <w:shd w:val="clear" w:color="auto" w:fill="F2F2F2" w:themeFill="background1" w:themeFillShade="F2"/>
              <w:spacing w:after="0" w:line="240" w:lineRule="auto"/>
              <w:jc w:val="lowKashida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63A4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idterm exam</w:t>
            </w:r>
          </w:p>
        </w:tc>
        <w:tc>
          <w:tcPr>
            <w:tcW w:w="1520" w:type="dxa"/>
            <w:shd w:val="clear" w:color="auto" w:fill="D9D9D9" w:themeFill="background1" w:themeFillShade="D9"/>
          </w:tcPr>
          <w:p w14:paraId="0C291468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1F009859" w14:textId="07140840" w:rsidR="00E434B1" w:rsidRPr="00067A97" w:rsidRDefault="00E76A38" w:rsidP="007C0551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color w:val="000000" w:themeColor="text1"/>
                <w:sz w:val="24"/>
                <w:szCs w:val="24"/>
                <w:rtl/>
              </w:rPr>
              <w:t>30%</w:t>
            </w:r>
          </w:p>
        </w:tc>
      </w:tr>
      <w:tr w:rsidR="00E434B1" w:rsidRPr="003B6DF4" w14:paraId="4C3BDAD4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04806784" w14:textId="199DC12B" w:rsidR="00E434B1" w:rsidRPr="00067A97" w:rsidRDefault="00E434B1" w:rsidP="00237363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D0FEBF9" w14:textId="697E1A51" w:rsidR="00E434B1" w:rsidRPr="00A63A49" w:rsidRDefault="00A20F5B" w:rsidP="00A63A49">
            <w:pPr>
              <w:shd w:val="clear" w:color="auto" w:fill="F2F2F2" w:themeFill="background1" w:themeFillShade="F2"/>
              <w:spacing w:after="0" w:line="240" w:lineRule="auto"/>
              <w:jc w:val="lowKashida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63A4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inal exam</w:t>
            </w:r>
          </w:p>
        </w:tc>
        <w:tc>
          <w:tcPr>
            <w:tcW w:w="1520" w:type="dxa"/>
            <w:shd w:val="clear" w:color="auto" w:fill="F2F2F2" w:themeFill="background1" w:themeFillShade="F2"/>
          </w:tcPr>
          <w:p w14:paraId="76DC920F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06DC4B27" w14:textId="2C54211D" w:rsidR="00E434B1" w:rsidRPr="00067A97" w:rsidRDefault="00E76A38" w:rsidP="007C0551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color w:val="000000" w:themeColor="text1"/>
                <w:sz w:val="24"/>
                <w:szCs w:val="24"/>
                <w:rtl/>
              </w:rPr>
              <w:t>40%</w:t>
            </w:r>
          </w:p>
        </w:tc>
      </w:tr>
      <w:tr w:rsidR="00E434B1" w:rsidRPr="003B6DF4" w14:paraId="10F62F8E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2F46D1AE" w14:textId="77777777" w:rsidR="00E434B1" w:rsidRPr="00067A97" w:rsidRDefault="00E434B1" w:rsidP="00237363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067A97"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...</w:t>
            </w:r>
          </w:p>
        </w:tc>
        <w:tc>
          <w:tcPr>
            <w:tcW w:w="4787" w:type="dxa"/>
            <w:shd w:val="clear" w:color="auto" w:fill="D9D9D9" w:themeFill="background1" w:themeFillShade="D9"/>
          </w:tcPr>
          <w:p w14:paraId="4AE6D1CF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D9D9D9" w:themeFill="background1" w:themeFillShade="D9"/>
          </w:tcPr>
          <w:p w14:paraId="140BC4A0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2282DA1C" w14:textId="77777777" w:rsidR="00E434B1" w:rsidRPr="00067A97" w:rsidRDefault="00E434B1" w:rsidP="007C0551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5E540699" w14:textId="4CFA5730" w:rsidR="00A4737E" w:rsidRDefault="00080A29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18"/>
          <w:szCs w:val="18"/>
        </w:rPr>
      </w:pPr>
      <w:r w:rsidRPr="003B6DF4">
        <w:rPr>
          <w:rFonts w:cstheme="minorHAnsi"/>
          <w:sz w:val="18"/>
          <w:szCs w:val="18"/>
          <w:rtl/>
        </w:rPr>
        <w:t>*</w:t>
      </w:r>
      <w:r w:rsidRPr="003B6DF4">
        <w:rPr>
          <w:rFonts w:cstheme="minorHAnsi"/>
          <w:sz w:val="18"/>
          <w:szCs w:val="18"/>
        </w:rPr>
        <w:t xml:space="preserve">Assessment </w:t>
      </w:r>
      <w:r w:rsidR="009C2FB1" w:rsidRPr="003B6DF4">
        <w:rPr>
          <w:rFonts w:cstheme="minorHAnsi"/>
          <w:sz w:val="18"/>
          <w:szCs w:val="18"/>
        </w:rPr>
        <w:t xml:space="preserve">Activities </w:t>
      </w:r>
      <w:r w:rsidRPr="003B6DF4">
        <w:rPr>
          <w:rFonts w:cstheme="minorHAnsi"/>
          <w:sz w:val="18"/>
          <w:szCs w:val="18"/>
        </w:rPr>
        <w:t xml:space="preserve">(i.e., </w:t>
      </w:r>
      <w:r w:rsidR="009C2FB1" w:rsidRPr="003B6DF4">
        <w:rPr>
          <w:rFonts w:cstheme="minorHAnsi"/>
          <w:sz w:val="18"/>
          <w:szCs w:val="18"/>
        </w:rPr>
        <w:t>Written</w:t>
      </w:r>
      <w:r w:rsidRPr="003B6DF4">
        <w:rPr>
          <w:rFonts w:cstheme="minorHAnsi"/>
          <w:sz w:val="18"/>
          <w:szCs w:val="18"/>
        </w:rPr>
        <w:t xml:space="preserve"> test, oral test, oral presentation, group project, essay, etc.)</w:t>
      </w:r>
      <w:r w:rsidR="00202137">
        <w:rPr>
          <w:rFonts w:cstheme="minorHAnsi" w:hint="cs"/>
          <w:sz w:val="18"/>
          <w:szCs w:val="18"/>
          <w:rtl/>
        </w:rPr>
        <w:t>.</w:t>
      </w:r>
    </w:p>
    <w:p w14:paraId="10C75309" w14:textId="6D064746" w:rsidR="006D50F4" w:rsidRPr="003B6DF4" w:rsidRDefault="006D50F4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13" w:name="_Toc107389543"/>
      <w:bookmarkStart w:id="14" w:name="_Ref115691981"/>
      <w:bookmarkStart w:id="15" w:name="_Toc136205633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</w:rPr>
        <w:t>E. Learning Resources and Facilities</w:t>
      </w:r>
      <w:bookmarkEnd w:id="13"/>
      <w:bookmarkEnd w:id="14"/>
      <w:bookmarkEnd w:id="15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</w:rPr>
        <w:t xml:space="preserve"> </w:t>
      </w:r>
    </w:p>
    <w:p w14:paraId="4423A97F" w14:textId="0DDFFA71" w:rsidR="00D8287E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16" w:name="_Ref115691986"/>
      <w:r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1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</w:t>
      </w:r>
      <w:r w:rsidR="00C3565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="001B5836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References and L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earning Resources</w:t>
      </w:r>
      <w:bookmarkEnd w:id="16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19"/>
        <w:gridCol w:w="6713"/>
      </w:tblGrid>
      <w:tr w:rsidR="00D8287E" w:rsidRPr="003B6DF4" w14:paraId="0755176E" w14:textId="77777777" w:rsidTr="00237363">
        <w:trPr>
          <w:trHeight w:val="384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24785E9F" w14:textId="50927195" w:rsidR="00D8287E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ssential Reference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38D2BACD" w14:textId="5791BB2C" w:rsidR="00D8287E" w:rsidRPr="003B6DF4" w:rsidRDefault="00D8287E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  <w:rtl/>
                <w:lang w:bidi="ar-EG"/>
              </w:rPr>
            </w:pPr>
          </w:p>
        </w:tc>
      </w:tr>
      <w:tr w:rsidR="006D50F4" w:rsidRPr="003B6DF4" w14:paraId="75DF8E49" w14:textId="77777777" w:rsidTr="00237363">
        <w:trPr>
          <w:trHeight w:val="359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667078FA" w14:textId="3388320F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portive Reference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03DDFA7F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7C46595C" w14:textId="77777777" w:rsidTr="00237363">
        <w:trPr>
          <w:trHeight w:val="341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1C62708C" w14:textId="7B93DD0A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lectronic Material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07845F3D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5AA6E535" w14:textId="77777777" w:rsidTr="00237363">
        <w:trPr>
          <w:trHeight w:val="260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31DF1316" w14:textId="278FEDE4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 Learning Material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55EC05C9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620EDBB7" w14:textId="77777777" w:rsidR="00202137" w:rsidRDefault="00202137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bookmarkStart w:id="17" w:name="_Ref115691991"/>
    </w:p>
    <w:p w14:paraId="58FC0C83" w14:textId="74E075A9" w:rsidR="00215895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r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2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 Required</w:t>
      </w:r>
      <w:bookmarkEnd w:id="17"/>
      <w:r w:rsidR="00FC652C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Facilities and equipment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626"/>
        <w:gridCol w:w="5006"/>
      </w:tblGrid>
      <w:tr w:rsidR="00215895" w:rsidRPr="003B6DF4" w14:paraId="3C01EBDC" w14:textId="77777777" w:rsidTr="00067A97">
        <w:trPr>
          <w:trHeight w:val="439"/>
          <w:tblHeader/>
          <w:tblCellSpacing w:w="7" w:type="dxa"/>
          <w:jc w:val="center"/>
        </w:trPr>
        <w:tc>
          <w:tcPr>
            <w:tcW w:w="4605" w:type="dxa"/>
            <w:shd w:val="clear" w:color="auto" w:fill="4C3D8E"/>
            <w:vAlign w:val="center"/>
          </w:tcPr>
          <w:p w14:paraId="159A798B" w14:textId="2F4A1B8A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985" w:type="dxa"/>
            <w:shd w:val="clear" w:color="auto" w:fill="4C3D8E"/>
            <w:vAlign w:val="center"/>
          </w:tcPr>
          <w:p w14:paraId="623590D3" w14:textId="247C902D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215895" w:rsidRPr="003B6DF4" w14:paraId="2CC0C5BC" w14:textId="77777777" w:rsidTr="00F47ABD">
        <w:trPr>
          <w:trHeight w:val="655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2A7E807A" w14:textId="77777777" w:rsidR="00144B05" w:rsidRPr="00237363" w:rsidRDefault="00144B05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facilities </w:t>
            </w:r>
          </w:p>
          <w:p w14:paraId="22153A33" w14:textId="185588FA" w:rsidR="00215895" w:rsidRPr="003B6DF4" w:rsidRDefault="006D50F4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 xml:space="preserve">(Classrooms, laboratories, 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 xml:space="preserve">exhibition </w:t>
            </w:r>
            <w:r w:rsidR="00D92DFD" w:rsidRPr="00237363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 xml:space="preserve">, simulation </w:t>
            </w:r>
            <w:r w:rsidR="00D92DFD" w:rsidRPr="00237363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>,</w:t>
            </w:r>
            <w:r w:rsidRPr="00237363">
              <w:rPr>
                <w:rFonts w:cstheme="minorHAnsi"/>
                <w:sz w:val="20"/>
                <w:szCs w:val="20"/>
                <w:lang w:bidi="ar-EG"/>
              </w:rPr>
              <w:t xml:space="preserve"> etc.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57F673E7" w14:textId="77777777" w:rsidR="00215895" w:rsidRDefault="00A0492E" w:rsidP="00F47ABD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Standard </w:t>
            </w:r>
            <w:r w:rsidR="001F4FCD">
              <w:rPr>
                <w:rFonts w:cstheme="minorHAnsi"/>
                <w:b/>
                <w:bCs/>
                <w:sz w:val="24"/>
                <w:szCs w:val="24"/>
              </w:rPr>
              <w:t>Classroom</w:t>
            </w:r>
            <w:r>
              <w:rPr>
                <w:rFonts w:cstheme="minorHAnsi"/>
                <w:b/>
                <w:bCs/>
                <w:sz w:val="24"/>
                <w:szCs w:val="24"/>
              </w:rPr>
              <w:t xml:space="preserve"> (Capacity 15-20 students)</w:t>
            </w:r>
          </w:p>
          <w:p w14:paraId="236675C5" w14:textId="465A0E17" w:rsidR="00A0492E" w:rsidRPr="003B6DF4" w:rsidRDefault="00A0492E" w:rsidP="00F47ABD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Whiteboard</w:t>
            </w:r>
          </w:p>
        </w:tc>
      </w:tr>
      <w:tr w:rsidR="00215895" w:rsidRPr="003B6DF4" w14:paraId="0D6CBC31" w14:textId="77777777" w:rsidTr="00F47ABD">
        <w:trPr>
          <w:trHeight w:val="629"/>
          <w:tblCellSpacing w:w="7" w:type="dxa"/>
          <w:jc w:val="center"/>
        </w:trPr>
        <w:tc>
          <w:tcPr>
            <w:tcW w:w="4605" w:type="dxa"/>
            <w:shd w:val="clear" w:color="auto" w:fill="D9D9D9" w:themeFill="background1" w:themeFillShade="D9"/>
            <w:vAlign w:val="center"/>
          </w:tcPr>
          <w:p w14:paraId="61C036F8" w14:textId="08843500" w:rsidR="006D50F4" w:rsidRPr="00237363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Technology </w:t>
            </w:r>
            <w:r w:rsidR="00CE2698"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7A9E4573" w14:textId="4A186E60" w:rsidR="00215895" w:rsidRPr="003B6DF4" w:rsidRDefault="006D50F4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</w:t>
            </w:r>
            <w:r w:rsidR="00CE2698" w:rsidRPr="00237363">
              <w:rPr>
                <w:rFonts w:cstheme="minorHAnsi"/>
                <w:sz w:val="20"/>
                <w:szCs w:val="20"/>
                <w:lang w:bidi="ar-EG"/>
              </w:rPr>
              <w:t>projector, smart board, software)</w:t>
            </w:r>
          </w:p>
        </w:tc>
        <w:tc>
          <w:tcPr>
            <w:tcW w:w="4985" w:type="dxa"/>
            <w:shd w:val="clear" w:color="auto" w:fill="D9D9D9" w:themeFill="background1" w:themeFillShade="D9"/>
            <w:vAlign w:val="center"/>
          </w:tcPr>
          <w:p w14:paraId="7ED0BC2A" w14:textId="77777777" w:rsidR="00A0492E" w:rsidRDefault="00A0492E" w:rsidP="00F47ABD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Computer </w:t>
            </w:r>
          </w:p>
          <w:p w14:paraId="04D1BB2B" w14:textId="65440DC2" w:rsidR="00A0492E" w:rsidRDefault="001F4FCD" w:rsidP="00F47ABD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Projector </w:t>
            </w:r>
          </w:p>
          <w:p w14:paraId="24DB5586" w14:textId="6F713B67" w:rsidR="00215895" w:rsidRPr="003B6DF4" w:rsidRDefault="00A0492E" w:rsidP="00F47ABD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S</w:t>
            </w:r>
            <w:r w:rsidR="00DB1CC5">
              <w:rPr>
                <w:rFonts w:cstheme="minorHAnsi"/>
                <w:b/>
                <w:bCs/>
                <w:sz w:val="24"/>
                <w:szCs w:val="24"/>
              </w:rPr>
              <w:t>martboard</w:t>
            </w:r>
          </w:p>
        </w:tc>
      </w:tr>
      <w:tr w:rsidR="00215895" w:rsidRPr="003B6DF4" w14:paraId="0F235CE3" w14:textId="77777777" w:rsidTr="00F47ABD">
        <w:trPr>
          <w:trHeight w:val="611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76D8D3CE" w14:textId="28653218" w:rsidR="006D50F4" w:rsidRPr="00237363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Other </w:t>
            </w:r>
            <w:r w:rsidR="00061BCE"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1F7C545B" w14:textId="57E2F9BE" w:rsidR="00215895" w:rsidRPr="003B6DF4" w:rsidRDefault="004B0AA7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depending on the nature of the specialty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7FBCF581" w14:textId="60E585A0" w:rsidR="00215895" w:rsidRPr="003B6DF4" w:rsidRDefault="00A0492E" w:rsidP="00F47ABD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Markers and Erasers</w:t>
            </w:r>
          </w:p>
        </w:tc>
      </w:tr>
    </w:tbl>
    <w:p w14:paraId="2D5D77E8" w14:textId="77777777" w:rsidR="00237363" w:rsidRPr="005D7212" w:rsidRDefault="00237363" w:rsidP="00237363">
      <w:pPr>
        <w:rPr>
          <w:rStyle w:val="a"/>
          <w:rFonts w:asciiTheme="minorHAnsi" w:hAnsiTheme="minorHAnsi" w:cstheme="minorHAnsi"/>
          <w:b/>
          <w:bCs/>
          <w:color w:val="4C3D8E"/>
          <w:sz w:val="16"/>
          <w:szCs w:val="16"/>
          <w:lang w:bidi="ar-YE"/>
        </w:rPr>
      </w:pPr>
      <w:bookmarkStart w:id="18" w:name="_Ref115691994"/>
    </w:p>
    <w:p w14:paraId="42B58407" w14:textId="073C3F85" w:rsidR="00844E6A" w:rsidRPr="003B6DF4" w:rsidRDefault="0096582E" w:rsidP="002373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9" w:name="_Toc136205634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ssessment of </w:t>
      </w:r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ourse Qualit</w:t>
      </w:r>
      <w:bookmarkEnd w:id="18"/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y</w:t>
      </w:r>
      <w:bookmarkEnd w:id="19"/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753"/>
        <w:gridCol w:w="3079"/>
        <w:gridCol w:w="2800"/>
      </w:tblGrid>
      <w:tr w:rsidR="0096582E" w:rsidRPr="003B6DF4" w14:paraId="3F40FF6C" w14:textId="77777777" w:rsidTr="00067A97">
        <w:trPr>
          <w:trHeight w:val="453"/>
          <w:tblHeader/>
          <w:tblCellSpacing w:w="7" w:type="dxa"/>
          <w:jc w:val="center"/>
        </w:trPr>
        <w:tc>
          <w:tcPr>
            <w:tcW w:w="3732" w:type="dxa"/>
            <w:shd w:val="clear" w:color="auto" w:fill="4C3D8E"/>
            <w:vAlign w:val="center"/>
          </w:tcPr>
          <w:p w14:paraId="080F415D" w14:textId="28959945" w:rsidR="0096582E" w:rsidRPr="003B6DF4" w:rsidRDefault="00BB5081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065" w:type="dxa"/>
            <w:shd w:val="clear" w:color="auto" w:fill="4C3D8E"/>
            <w:vAlign w:val="center"/>
          </w:tcPr>
          <w:p w14:paraId="4C4B4BF3" w14:textId="538AC843" w:rsidR="0096582E" w:rsidRPr="003B6DF4" w:rsidRDefault="0093385B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="00BB5081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00210D00" w:rsidR="0096582E" w:rsidRPr="003B6DF4" w:rsidRDefault="0062632C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="00C4329B" w:rsidRPr="003B6DF4" w14:paraId="0E232717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3B93B49E" w14:textId="250148AC" w:rsidR="00C4329B" w:rsidRPr="003B6DF4" w:rsidRDefault="00C4329B" w:rsidP="00C4329B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bookmarkStart w:id="20" w:name="_Hlk513021635"/>
            <w:r w:rsidRPr="003B6DF4">
              <w:rPr>
                <w:rFonts w:cstheme="minorHAnsi"/>
                <w:sz w:val="24"/>
                <w:szCs w:val="24"/>
                <w:lang w:bidi="ar-EG"/>
              </w:rPr>
              <w:t>Effectiveness of teaching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5092F25E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Students </w:t>
            </w:r>
          </w:p>
          <w:p w14:paraId="3068D306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Peer Reviewers </w:t>
            </w:r>
          </w:p>
          <w:p w14:paraId="2C84D7D5" w14:textId="4074539D" w:rsidR="00C4329B" w:rsidRPr="003B6DF4" w:rsidRDefault="00C4329B" w:rsidP="00C4329B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Program Leaders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49B87DFC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Direct: Classroom observations </w:t>
            </w:r>
          </w:p>
          <w:p w14:paraId="45C5FF1E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Indirect: Student course evaluation surveys </w:t>
            </w:r>
          </w:p>
          <w:p w14:paraId="7F58D653" w14:textId="57D9022E" w:rsidR="00C4329B" w:rsidRPr="003B6DF4" w:rsidRDefault="00C4329B" w:rsidP="00C4329B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Indirect: Faculty self-evaluation reports</w:t>
            </w:r>
          </w:p>
        </w:tc>
      </w:tr>
      <w:tr w:rsidR="00C4329B" w:rsidRPr="003B6DF4" w14:paraId="5740896B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69F8029C" w14:textId="77777777" w:rsidR="00C4329B" w:rsidRDefault="00C4329B" w:rsidP="00C4329B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 xml:space="preserve">Effectiveness of </w:t>
            </w:r>
          </w:p>
          <w:p w14:paraId="759F576C" w14:textId="56ED3B02" w:rsidR="00C4329B" w:rsidRPr="003B6DF4" w:rsidRDefault="00C4329B" w:rsidP="00C4329B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proofErr w:type="gramStart"/>
            <w:r w:rsidRPr="003B6DF4">
              <w:rPr>
                <w:rFonts w:cstheme="minorHAnsi"/>
                <w:sz w:val="24"/>
                <w:szCs w:val="24"/>
                <w:lang w:bidi="ar-EG"/>
              </w:rPr>
              <w:t>Students</w:t>
            </w:r>
            <w:proofErr w:type="gramEnd"/>
            <w:r>
              <w:rPr>
                <w:rFonts w:cstheme="minorHAnsi"/>
                <w:sz w:val="24"/>
                <w:szCs w:val="24"/>
                <w:lang w:bidi="ar-EG"/>
              </w:rPr>
              <w:t xml:space="preserve"> </w:t>
            </w:r>
            <w:r w:rsidRPr="003B6DF4">
              <w:rPr>
                <w:rFonts w:cstheme="minorHAnsi"/>
                <w:sz w:val="24"/>
                <w:szCs w:val="24"/>
                <w:lang w:bidi="ar-EG"/>
              </w:rPr>
              <w:t>assessment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3B358836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Faculty </w:t>
            </w:r>
          </w:p>
          <w:p w14:paraId="0FB74FDE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Program Leaders </w:t>
            </w:r>
          </w:p>
          <w:p w14:paraId="7CE9C1AB" w14:textId="067FBFBC" w:rsidR="00C4329B" w:rsidRPr="003B6DF4" w:rsidRDefault="00C4329B" w:rsidP="00C4329B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External Reviewers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6DEB38BB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Direct: Analysis of grade distributions </w:t>
            </w:r>
          </w:p>
          <w:p w14:paraId="73EC48EE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Direct: Review of assessment tools</w:t>
            </w:r>
          </w:p>
          <w:p w14:paraId="2EB7ABA4" w14:textId="4AB6BAFC" w:rsidR="00C4329B" w:rsidRPr="003B6DF4" w:rsidRDefault="00C4329B" w:rsidP="00C4329B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Indirect: Student feedback surveys</w:t>
            </w:r>
          </w:p>
        </w:tc>
      </w:tr>
      <w:tr w:rsidR="00C4329B" w:rsidRPr="003B6DF4" w14:paraId="1644584C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61E4BBB7" w14:textId="7DE1C6C5" w:rsidR="00C4329B" w:rsidRPr="003B6DF4" w:rsidRDefault="00C4329B" w:rsidP="00C4329B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Quality of learning resources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5F303E5F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Students </w:t>
            </w:r>
          </w:p>
          <w:p w14:paraId="58D5A0C5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Faculty </w:t>
            </w:r>
          </w:p>
          <w:p w14:paraId="1F024043" w14:textId="168592BD" w:rsidR="00C4329B" w:rsidRPr="003B6DF4" w:rsidRDefault="00C4329B" w:rsidP="00C4329B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Library Staff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D5B2917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Direct: Resource utilization reports </w:t>
            </w:r>
          </w:p>
          <w:p w14:paraId="4D441552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Indirect: Student satisfaction surveys </w:t>
            </w:r>
          </w:p>
          <w:p w14:paraId="34680995" w14:textId="47F2CCF2" w:rsidR="00C4329B" w:rsidRPr="003B6DF4" w:rsidRDefault="00C4329B" w:rsidP="00C4329B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Indirect: Faculty feedback on resource adequacy</w:t>
            </w:r>
          </w:p>
        </w:tc>
      </w:tr>
      <w:tr w:rsidR="00C4329B" w:rsidRPr="003B6DF4" w14:paraId="3BCC73CE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56FC13CE" w14:textId="554CB31C" w:rsidR="00C4329B" w:rsidRPr="003B6DF4" w:rsidRDefault="00C4329B" w:rsidP="00C4329B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The extent to which CLOs have been achieved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48AD37CE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Course Instructor </w:t>
            </w:r>
          </w:p>
          <w:p w14:paraId="3842B626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Department Head </w:t>
            </w:r>
          </w:p>
          <w:p w14:paraId="1F90A885" w14:textId="7252A140" w:rsidR="00C4329B" w:rsidRPr="003B6DF4" w:rsidRDefault="00C4329B" w:rsidP="00C4329B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Quality Committee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6700FF18" w14:textId="77777777" w:rsidR="00C4329B" w:rsidRPr="00A9270E" w:rsidRDefault="00C4329B" w:rsidP="00C4329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 xml:space="preserve">• Direct: Analysis of all course assessment results (quizzes, midterms, assignments, final exam) </w:t>
            </w:r>
          </w:p>
          <w:p w14:paraId="0B9DB243" w14:textId="2C473CD2" w:rsidR="00C4329B" w:rsidRPr="003B6DF4" w:rsidRDefault="00C4329B" w:rsidP="00C4329B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A9270E">
              <w:rPr>
                <w:rFonts w:asciiTheme="majorBidi" w:hAnsiTheme="majorBidi" w:cstheme="majorBidi"/>
                <w:sz w:val="24"/>
                <w:szCs w:val="24"/>
              </w:rPr>
              <w:t>• Indirect: End-of-course student surveys</w:t>
            </w:r>
          </w:p>
        </w:tc>
      </w:tr>
      <w:tr w:rsidR="0096582E" w:rsidRPr="003B6DF4" w14:paraId="4F20C25E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2D8379E8" w14:textId="257444FC" w:rsidR="0096582E" w:rsidRPr="003B6DF4" w:rsidRDefault="0096582E" w:rsidP="00237363">
            <w:pPr>
              <w:jc w:val="lowKashida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Other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7E88B7B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</w:tbl>
    <w:bookmarkEnd w:id="20"/>
    <w:p w14:paraId="6A270079" w14:textId="1177B0F9" w:rsidR="0096582E" w:rsidRPr="003B6DF4" w:rsidRDefault="00202137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bidi="ar-YE"/>
        </w:rPr>
        <w:t>Assessor</w:t>
      </w:r>
      <w:r>
        <w:rPr>
          <w:rStyle w:val="a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val="en-GB" w:bidi="ar-YE"/>
        </w:rPr>
        <w:t>s</w:t>
      </w:r>
      <w:r w:rsidRPr="003B6DF4">
        <w:rPr>
          <w:rFonts w:cstheme="minorHAnsi"/>
          <w:b/>
          <w:bCs/>
          <w:sz w:val="16"/>
          <w:szCs w:val="16"/>
          <w:lang w:bidi="ar-EG"/>
        </w:rPr>
        <w:t xml:space="preserve"> (</w:t>
      </w:r>
      <w:r w:rsidR="0096582E" w:rsidRPr="003B6DF4">
        <w:rPr>
          <w:rFonts w:cstheme="minorHAnsi"/>
          <w:sz w:val="20"/>
          <w:szCs w:val="20"/>
          <w:lang w:bidi="ar-EG"/>
        </w:rPr>
        <w:t>Students, Faculty, Program Leaders, Peer Reviewer</w:t>
      </w:r>
      <w:r w:rsidR="001D3A21">
        <w:rPr>
          <w:rFonts w:cstheme="minorHAnsi"/>
          <w:sz w:val="20"/>
          <w:szCs w:val="20"/>
          <w:lang w:bidi="ar-EG"/>
        </w:rPr>
        <w:t>s</w:t>
      </w:r>
      <w:r w:rsidR="0096582E" w:rsidRPr="003B6DF4">
        <w:rPr>
          <w:rFonts w:cstheme="minorHAnsi"/>
          <w:sz w:val="20"/>
          <w:szCs w:val="20"/>
          <w:lang w:bidi="ar-EG"/>
        </w:rPr>
        <w:t xml:space="preserve">, Others (specify) </w:t>
      </w:r>
    </w:p>
    <w:p w14:paraId="59FBFA88" w14:textId="7FED22B9" w:rsidR="0096582E" w:rsidRDefault="0096582E" w:rsidP="00237363">
      <w:pPr>
        <w:autoSpaceDE w:val="0"/>
        <w:autoSpaceDN w:val="0"/>
        <w:adjustRightInd w:val="0"/>
        <w:spacing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"/>
          <w:rFonts w:asciiTheme="minorHAnsi" w:eastAsia="Times New Roman" w:hAnsiTheme="minorHAnsi" w:cstheme="minorHAnsi"/>
          <w:b/>
          <w:bCs/>
          <w:color w:val="52B5C2"/>
          <w:sz w:val="22"/>
          <w:szCs w:val="22"/>
          <w:lang w:bidi="ar-YE"/>
        </w:rPr>
        <w:t>Assessment Methods</w:t>
      </w:r>
      <w:r w:rsidRPr="003B6DF4">
        <w:rPr>
          <w:rFonts w:cstheme="minorHAnsi"/>
          <w:sz w:val="18"/>
          <w:szCs w:val="18"/>
          <w:lang w:bidi="ar-EG"/>
        </w:rPr>
        <w:t xml:space="preserve"> </w:t>
      </w:r>
      <w:r w:rsidRPr="003B6DF4">
        <w:rPr>
          <w:rFonts w:cstheme="minorHAnsi"/>
          <w:sz w:val="20"/>
          <w:szCs w:val="20"/>
          <w:lang w:bidi="ar-EG"/>
        </w:rPr>
        <w:t>(Direct, Indirect)</w:t>
      </w:r>
    </w:p>
    <w:p w14:paraId="2296C9B7" w14:textId="6983C6C2" w:rsidR="00A44627" w:rsidRPr="003B6DF4" w:rsidRDefault="004B7DEB">
      <w:pPr>
        <w:pStyle w:val="Heading1"/>
        <w:spacing w:before="0"/>
        <w:rPr>
          <w:rStyle w:val="a"/>
          <w:rFonts w:asciiTheme="minorHAnsi" w:eastAsia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1" w:name="_Ref115692041"/>
      <w:bookmarkStart w:id="22" w:name="_Toc136205635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G. Specification Approval</w:t>
      </w:r>
      <w:bookmarkEnd w:id="21"/>
      <w:bookmarkEnd w:id="22"/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783"/>
        <w:gridCol w:w="6849"/>
      </w:tblGrid>
      <w:tr w:rsidR="00A44627" w:rsidRPr="003B6DF4" w14:paraId="00B22C97" w14:textId="77777777" w:rsidTr="00237363">
        <w:trPr>
          <w:trHeight w:val="534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2E13F7F3" w14:textId="77EDCABB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C</w:t>
            </w:r>
            <w:r w:rsidR="002B2E91"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OMM</w:t>
            </w: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ittee</w:t>
            </w:r>
          </w:p>
        </w:tc>
        <w:tc>
          <w:tcPr>
            <w:tcW w:w="3544" w:type="pct"/>
            <w:shd w:val="clear" w:color="auto" w:fill="F2F2F2" w:themeFill="background1" w:themeFillShade="F2"/>
            <w:vAlign w:val="center"/>
          </w:tcPr>
          <w:p w14:paraId="4F1C0329" w14:textId="22ED6007" w:rsidR="00A44627" w:rsidRPr="003B6DF4" w:rsidRDefault="00C4329B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b/>
                <w:bCs/>
                <w:caps/>
                <w:sz w:val="24"/>
                <w:szCs w:val="24"/>
                <w:lang w:bidi="ar-EG"/>
              </w:rPr>
              <w:t>College Council</w:t>
            </w:r>
          </w:p>
        </w:tc>
      </w:tr>
      <w:tr w:rsidR="00A44627" w:rsidRPr="003B6DF4" w14:paraId="22822195" w14:textId="77777777" w:rsidTr="00237363">
        <w:trPr>
          <w:trHeight w:val="519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4E655786" w14:textId="1DE408E9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</w:t>
            </w:r>
            <w:r w:rsidR="002B2E91"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f</w:t>
            </w: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rence No.</w:t>
            </w:r>
          </w:p>
        </w:tc>
        <w:tc>
          <w:tcPr>
            <w:tcW w:w="3544" w:type="pct"/>
            <w:shd w:val="clear" w:color="auto" w:fill="D9D9D9" w:themeFill="background1" w:themeFillShade="D9"/>
            <w:vAlign w:val="center"/>
          </w:tcPr>
          <w:p w14:paraId="20DB9224" w14:textId="2B10A827" w:rsidR="00A44627" w:rsidRPr="003B6DF4" w:rsidRDefault="00A44627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  <w:tr w:rsidR="00A44627" w:rsidRPr="003B6DF4" w14:paraId="25E0C5BD" w14:textId="77777777" w:rsidTr="00237363">
        <w:trPr>
          <w:trHeight w:val="501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754F14F0" w14:textId="391B2F19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3544" w:type="pct"/>
            <w:shd w:val="clear" w:color="auto" w:fill="F2F2F2" w:themeFill="background1" w:themeFillShade="F2"/>
            <w:vAlign w:val="center"/>
          </w:tcPr>
          <w:p w14:paraId="75E323C9" w14:textId="0F761B71" w:rsidR="00A44627" w:rsidRPr="003B6DF4" w:rsidRDefault="00A44627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</w:tbl>
    <w:p w14:paraId="6C7F1C75" w14:textId="11541E47" w:rsidR="003A4ABD" w:rsidRPr="003B6DF4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3B6DF4" w:rsidSect="003B6DF4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DBBF3E" w14:textId="77777777" w:rsidR="00830C78" w:rsidRDefault="00830C78" w:rsidP="00EE490F">
      <w:pPr>
        <w:spacing w:after="0" w:line="240" w:lineRule="auto"/>
      </w:pPr>
      <w:r>
        <w:separator/>
      </w:r>
    </w:p>
  </w:endnote>
  <w:endnote w:type="continuationSeparator" w:id="0">
    <w:p w14:paraId="79A2058E" w14:textId="77777777" w:rsidR="00830C78" w:rsidRDefault="00830C78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2AD4833A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1D3A21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4F23F6" w14:textId="77777777" w:rsidR="00830C78" w:rsidRDefault="00830C78" w:rsidP="00EE490F">
      <w:pPr>
        <w:spacing w:after="0" w:line="240" w:lineRule="auto"/>
      </w:pPr>
      <w:r>
        <w:separator/>
      </w:r>
    </w:p>
  </w:footnote>
  <w:footnote w:type="continuationSeparator" w:id="0">
    <w:p w14:paraId="56E0949A" w14:textId="77777777" w:rsidR="00830C78" w:rsidRDefault="00830C78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7089" w14:textId="46EDADD6" w:rsidR="000263E2" w:rsidRDefault="000E36E5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2732D810" wp14:editId="74DFC221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CFA27" w14:textId="1CC1F1F8" w:rsidR="000263E2" w:rsidRDefault="00774F63">
    <w:pPr>
      <w:pStyle w:val="Header"/>
    </w:pPr>
    <w:r>
      <w:rPr>
        <w:noProof/>
      </w:rPr>
      <w:drawing>
        <wp:anchor distT="0" distB="0" distL="114300" distR="114300" simplePos="0" relativeHeight="251665408" behindDoc="0" locked="0" layoutInCell="1" allowOverlap="1" wp14:anchorId="576C7EF3" wp14:editId="5E5FCCB4">
          <wp:simplePos x="0" y="0"/>
          <wp:positionH relativeFrom="column">
            <wp:posOffset>-695597</wp:posOffset>
          </wp:positionH>
          <wp:positionV relativeFrom="paragraph">
            <wp:posOffset>-448676</wp:posOffset>
          </wp:positionV>
          <wp:extent cx="7544435" cy="10671724"/>
          <wp:effectExtent l="0" t="0" r="0" b="0"/>
          <wp:wrapNone/>
          <wp:docPr id="110" name="Picture 1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" name="Picture 1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5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0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6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9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1824294">
    <w:abstractNumId w:val="32"/>
  </w:num>
  <w:num w:numId="2" w16cid:durableId="1350260347">
    <w:abstractNumId w:val="27"/>
  </w:num>
  <w:num w:numId="3" w16cid:durableId="1766877837">
    <w:abstractNumId w:val="33"/>
  </w:num>
  <w:num w:numId="4" w16cid:durableId="1648321547">
    <w:abstractNumId w:val="36"/>
  </w:num>
  <w:num w:numId="5" w16cid:durableId="1855995202">
    <w:abstractNumId w:val="18"/>
  </w:num>
  <w:num w:numId="6" w16cid:durableId="1706059909">
    <w:abstractNumId w:val="35"/>
  </w:num>
  <w:num w:numId="7" w16cid:durableId="978068362">
    <w:abstractNumId w:val="17"/>
  </w:num>
  <w:num w:numId="8" w16cid:durableId="2083017020">
    <w:abstractNumId w:val="4"/>
  </w:num>
  <w:num w:numId="9" w16cid:durableId="2127580367">
    <w:abstractNumId w:val="12"/>
  </w:num>
  <w:num w:numId="10" w16cid:durableId="967124261">
    <w:abstractNumId w:val="1"/>
  </w:num>
  <w:num w:numId="11" w16cid:durableId="1867596116">
    <w:abstractNumId w:val="10"/>
  </w:num>
  <w:num w:numId="12" w16cid:durableId="1151171998">
    <w:abstractNumId w:val="2"/>
  </w:num>
  <w:num w:numId="13" w16cid:durableId="994643422">
    <w:abstractNumId w:val="5"/>
  </w:num>
  <w:num w:numId="14" w16cid:durableId="46495680">
    <w:abstractNumId w:val="9"/>
  </w:num>
  <w:num w:numId="15" w16cid:durableId="287319296">
    <w:abstractNumId w:val="26"/>
  </w:num>
  <w:num w:numId="16" w16cid:durableId="1158571807">
    <w:abstractNumId w:val="8"/>
  </w:num>
  <w:num w:numId="17" w16cid:durableId="1926914633">
    <w:abstractNumId w:val="16"/>
  </w:num>
  <w:num w:numId="18" w16cid:durableId="1423641813">
    <w:abstractNumId w:val="22"/>
  </w:num>
  <w:num w:numId="19" w16cid:durableId="1545212818">
    <w:abstractNumId w:val="31"/>
  </w:num>
  <w:num w:numId="20" w16cid:durableId="734009455">
    <w:abstractNumId w:val="15"/>
  </w:num>
  <w:num w:numId="21" w16cid:durableId="1277980099">
    <w:abstractNumId w:val="24"/>
  </w:num>
  <w:num w:numId="22" w16cid:durableId="1750150938">
    <w:abstractNumId w:val="25"/>
  </w:num>
  <w:num w:numId="23" w16cid:durableId="2008514007">
    <w:abstractNumId w:val="34"/>
  </w:num>
  <w:num w:numId="24" w16cid:durableId="1025592735">
    <w:abstractNumId w:val="6"/>
  </w:num>
  <w:num w:numId="25" w16cid:durableId="712536890">
    <w:abstractNumId w:val="20"/>
  </w:num>
  <w:num w:numId="26" w16cid:durableId="598567842">
    <w:abstractNumId w:val="30"/>
  </w:num>
  <w:num w:numId="27" w16cid:durableId="72317441">
    <w:abstractNumId w:val="13"/>
  </w:num>
  <w:num w:numId="28" w16cid:durableId="329017704">
    <w:abstractNumId w:val="0"/>
  </w:num>
  <w:num w:numId="29" w16cid:durableId="1587614796">
    <w:abstractNumId w:val="3"/>
  </w:num>
  <w:num w:numId="30" w16cid:durableId="879782347">
    <w:abstractNumId w:val="7"/>
  </w:num>
  <w:num w:numId="31" w16cid:durableId="485627970">
    <w:abstractNumId w:val="29"/>
  </w:num>
  <w:num w:numId="32" w16cid:durableId="239414497">
    <w:abstractNumId w:val="11"/>
  </w:num>
  <w:num w:numId="33" w16cid:durableId="11537761">
    <w:abstractNumId w:val="21"/>
  </w:num>
  <w:num w:numId="34" w16cid:durableId="30349923">
    <w:abstractNumId w:val="19"/>
  </w:num>
  <w:num w:numId="35" w16cid:durableId="311250043">
    <w:abstractNumId w:val="14"/>
  </w:num>
  <w:num w:numId="36" w16cid:durableId="224265797">
    <w:abstractNumId w:val="28"/>
  </w:num>
  <w:num w:numId="37" w16cid:durableId="22676957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qgUAqf4PUywAAAA="/>
  </w:docVars>
  <w:rsids>
    <w:rsidRoot w:val="00F236C3"/>
    <w:rsid w:val="000018E5"/>
    <w:rsid w:val="00011B3C"/>
    <w:rsid w:val="00024CAF"/>
    <w:rsid w:val="000263E2"/>
    <w:rsid w:val="00035095"/>
    <w:rsid w:val="00042349"/>
    <w:rsid w:val="00043116"/>
    <w:rsid w:val="00044B18"/>
    <w:rsid w:val="000455C2"/>
    <w:rsid w:val="00060A9E"/>
    <w:rsid w:val="00061BCE"/>
    <w:rsid w:val="0006651A"/>
    <w:rsid w:val="00067A97"/>
    <w:rsid w:val="00067F02"/>
    <w:rsid w:val="000700B7"/>
    <w:rsid w:val="0007351D"/>
    <w:rsid w:val="00073DAC"/>
    <w:rsid w:val="00080A29"/>
    <w:rsid w:val="00085DEA"/>
    <w:rsid w:val="00086F56"/>
    <w:rsid w:val="00090BA8"/>
    <w:rsid w:val="000973BC"/>
    <w:rsid w:val="000A0FC5"/>
    <w:rsid w:val="000A15B4"/>
    <w:rsid w:val="000C0FCB"/>
    <w:rsid w:val="000C1F14"/>
    <w:rsid w:val="000C3B90"/>
    <w:rsid w:val="000C5286"/>
    <w:rsid w:val="000D7917"/>
    <w:rsid w:val="000E2809"/>
    <w:rsid w:val="000E36E5"/>
    <w:rsid w:val="000F105E"/>
    <w:rsid w:val="000F4B3B"/>
    <w:rsid w:val="00106B6A"/>
    <w:rsid w:val="00110346"/>
    <w:rsid w:val="00123EA4"/>
    <w:rsid w:val="00123F5B"/>
    <w:rsid w:val="001253EE"/>
    <w:rsid w:val="00126020"/>
    <w:rsid w:val="00131734"/>
    <w:rsid w:val="0013624E"/>
    <w:rsid w:val="00137FF3"/>
    <w:rsid w:val="00143E31"/>
    <w:rsid w:val="001446ED"/>
    <w:rsid w:val="00144B05"/>
    <w:rsid w:val="00151BA8"/>
    <w:rsid w:val="001557CC"/>
    <w:rsid w:val="0015688A"/>
    <w:rsid w:val="0016002B"/>
    <w:rsid w:val="00170319"/>
    <w:rsid w:val="00171C96"/>
    <w:rsid w:val="001855D7"/>
    <w:rsid w:val="001908A4"/>
    <w:rsid w:val="001A28E1"/>
    <w:rsid w:val="001A30FC"/>
    <w:rsid w:val="001A3C17"/>
    <w:rsid w:val="001A42F6"/>
    <w:rsid w:val="001B141E"/>
    <w:rsid w:val="001B49D2"/>
    <w:rsid w:val="001B5836"/>
    <w:rsid w:val="001B5A00"/>
    <w:rsid w:val="001C193F"/>
    <w:rsid w:val="001C7B91"/>
    <w:rsid w:val="001D13E9"/>
    <w:rsid w:val="001D1D59"/>
    <w:rsid w:val="001D2703"/>
    <w:rsid w:val="001D2CD2"/>
    <w:rsid w:val="001D3A21"/>
    <w:rsid w:val="001D3C80"/>
    <w:rsid w:val="001D5443"/>
    <w:rsid w:val="001D7420"/>
    <w:rsid w:val="001E00BD"/>
    <w:rsid w:val="001E3C28"/>
    <w:rsid w:val="001F1144"/>
    <w:rsid w:val="001F34EE"/>
    <w:rsid w:val="001F4FCD"/>
    <w:rsid w:val="002004C4"/>
    <w:rsid w:val="00202137"/>
    <w:rsid w:val="00203E75"/>
    <w:rsid w:val="00206212"/>
    <w:rsid w:val="00212199"/>
    <w:rsid w:val="00215895"/>
    <w:rsid w:val="002176F6"/>
    <w:rsid w:val="00232D8D"/>
    <w:rsid w:val="00237363"/>
    <w:rsid w:val="00240626"/>
    <w:rsid w:val="0024111A"/>
    <w:rsid w:val="002430CC"/>
    <w:rsid w:val="00251E09"/>
    <w:rsid w:val="00254CE8"/>
    <w:rsid w:val="00256558"/>
    <w:rsid w:val="00256F95"/>
    <w:rsid w:val="002634E3"/>
    <w:rsid w:val="00266508"/>
    <w:rsid w:val="002728E9"/>
    <w:rsid w:val="002761CB"/>
    <w:rsid w:val="00287A0D"/>
    <w:rsid w:val="00293830"/>
    <w:rsid w:val="00294F29"/>
    <w:rsid w:val="00295E0B"/>
    <w:rsid w:val="002975B5"/>
    <w:rsid w:val="002A0738"/>
    <w:rsid w:val="002A135A"/>
    <w:rsid w:val="002A22D7"/>
    <w:rsid w:val="002A33F8"/>
    <w:rsid w:val="002A73AF"/>
    <w:rsid w:val="002B1AB4"/>
    <w:rsid w:val="002B2E91"/>
    <w:rsid w:val="002C0FD2"/>
    <w:rsid w:val="002D2649"/>
    <w:rsid w:val="002D35DE"/>
    <w:rsid w:val="002D4589"/>
    <w:rsid w:val="002D5DD0"/>
    <w:rsid w:val="002E63AD"/>
    <w:rsid w:val="002F074E"/>
    <w:rsid w:val="002F0BC0"/>
    <w:rsid w:val="002F1D1A"/>
    <w:rsid w:val="003111E5"/>
    <w:rsid w:val="003150DB"/>
    <w:rsid w:val="00325C39"/>
    <w:rsid w:val="003352F4"/>
    <w:rsid w:val="003401C7"/>
    <w:rsid w:val="00352E47"/>
    <w:rsid w:val="00360977"/>
    <w:rsid w:val="00365AB2"/>
    <w:rsid w:val="00367BF9"/>
    <w:rsid w:val="00390531"/>
    <w:rsid w:val="00393194"/>
    <w:rsid w:val="0039498A"/>
    <w:rsid w:val="003964EF"/>
    <w:rsid w:val="003A4ABD"/>
    <w:rsid w:val="003A6EE3"/>
    <w:rsid w:val="003A762E"/>
    <w:rsid w:val="003B0D84"/>
    <w:rsid w:val="003B44D3"/>
    <w:rsid w:val="003B6DF4"/>
    <w:rsid w:val="003B7BC1"/>
    <w:rsid w:val="003C1003"/>
    <w:rsid w:val="003C237F"/>
    <w:rsid w:val="003C54AD"/>
    <w:rsid w:val="003C7ADF"/>
    <w:rsid w:val="003D0EB8"/>
    <w:rsid w:val="003D6D34"/>
    <w:rsid w:val="003E1699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25EF4"/>
    <w:rsid w:val="00431DAE"/>
    <w:rsid w:val="004408AF"/>
    <w:rsid w:val="004468E9"/>
    <w:rsid w:val="00457050"/>
    <w:rsid w:val="00461566"/>
    <w:rsid w:val="00462074"/>
    <w:rsid w:val="00463847"/>
    <w:rsid w:val="00464F77"/>
    <w:rsid w:val="00466045"/>
    <w:rsid w:val="004753C7"/>
    <w:rsid w:val="00480FFF"/>
    <w:rsid w:val="0048358F"/>
    <w:rsid w:val="00495B8D"/>
    <w:rsid w:val="0049756B"/>
    <w:rsid w:val="004A4B89"/>
    <w:rsid w:val="004B0AA7"/>
    <w:rsid w:val="004B7C4A"/>
    <w:rsid w:val="004B7DEB"/>
    <w:rsid w:val="004C1C63"/>
    <w:rsid w:val="004C2A4E"/>
    <w:rsid w:val="004C3677"/>
    <w:rsid w:val="004C5EBA"/>
    <w:rsid w:val="004C7F4F"/>
    <w:rsid w:val="004D05F8"/>
    <w:rsid w:val="004E0B9F"/>
    <w:rsid w:val="004E1D49"/>
    <w:rsid w:val="004E204D"/>
    <w:rsid w:val="004E7776"/>
    <w:rsid w:val="004F50F1"/>
    <w:rsid w:val="005031B0"/>
    <w:rsid w:val="005104BB"/>
    <w:rsid w:val="00512A54"/>
    <w:rsid w:val="00512AB4"/>
    <w:rsid w:val="00516373"/>
    <w:rsid w:val="005217A2"/>
    <w:rsid w:val="0052441A"/>
    <w:rsid w:val="005306BB"/>
    <w:rsid w:val="00531AE3"/>
    <w:rsid w:val="00537C44"/>
    <w:rsid w:val="00540242"/>
    <w:rsid w:val="00544D8B"/>
    <w:rsid w:val="00546CCA"/>
    <w:rsid w:val="005508C6"/>
    <w:rsid w:val="00553B10"/>
    <w:rsid w:val="00556194"/>
    <w:rsid w:val="00556A0D"/>
    <w:rsid w:val="00561601"/>
    <w:rsid w:val="005719C3"/>
    <w:rsid w:val="005766B3"/>
    <w:rsid w:val="00581D29"/>
    <w:rsid w:val="00582DA3"/>
    <w:rsid w:val="005A146D"/>
    <w:rsid w:val="005A7B3E"/>
    <w:rsid w:val="005B1E8D"/>
    <w:rsid w:val="005B2CFE"/>
    <w:rsid w:val="005B360D"/>
    <w:rsid w:val="005B4B63"/>
    <w:rsid w:val="005B64B7"/>
    <w:rsid w:val="005C091D"/>
    <w:rsid w:val="005D7212"/>
    <w:rsid w:val="005E749B"/>
    <w:rsid w:val="005F2EDF"/>
    <w:rsid w:val="005F7BC2"/>
    <w:rsid w:val="00600C13"/>
    <w:rsid w:val="00600C18"/>
    <w:rsid w:val="006250AB"/>
    <w:rsid w:val="0062632C"/>
    <w:rsid w:val="00630073"/>
    <w:rsid w:val="00640927"/>
    <w:rsid w:val="00652624"/>
    <w:rsid w:val="00654314"/>
    <w:rsid w:val="0066519A"/>
    <w:rsid w:val="0069056D"/>
    <w:rsid w:val="00696A1F"/>
    <w:rsid w:val="006973C7"/>
    <w:rsid w:val="006A075A"/>
    <w:rsid w:val="006B08C3"/>
    <w:rsid w:val="006B12D6"/>
    <w:rsid w:val="006B3CD5"/>
    <w:rsid w:val="006C0DCE"/>
    <w:rsid w:val="006C15BA"/>
    <w:rsid w:val="006D50F4"/>
    <w:rsid w:val="006E1BAF"/>
    <w:rsid w:val="006E3A65"/>
    <w:rsid w:val="006E65B8"/>
    <w:rsid w:val="007065FD"/>
    <w:rsid w:val="007074DA"/>
    <w:rsid w:val="00707AB0"/>
    <w:rsid w:val="00711EE8"/>
    <w:rsid w:val="0074560E"/>
    <w:rsid w:val="00760D10"/>
    <w:rsid w:val="007658C7"/>
    <w:rsid w:val="00772B4C"/>
    <w:rsid w:val="007740E3"/>
    <w:rsid w:val="00774F63"/>
    <w:rsid w:val="00781EB6"/>
    <w:rsid w:val="00791E07"/>
    <w:rsid w:val="007A6EE0"/>
    <w:rsid w:val="007C0551"/>
    <w:rsid w:val="007E1F1C"/>
    <w:rsid w:val="007E4512"/>
    <w:rsid w:val="00806C34"/>
    <w:rsid w:val="008070DC"/>
    <w:rsid w:val="00824F5F"/>
    <w:rsid w:val="008306EB"/>
    <w:rsid w:val="00830C78"/>
    <w:rsid w:val="008311C0"/>
    <w:rsid w:val="0083225D"/>
    <w:rsid w:val="008372AD"/>
    <w:rsid w:val="00844E6A"/>
    <w:rsid w:val="008507BE"/>
    <w:rsid w:val="00853439"/>
    <w:rsid w:val="00873A56"/>
    <w:rsid w:val="00877341"/>
    <w:rsid w:val="00883987"/>
    <w:rsid w:val="008A1157"/>
    <w:rsid w:val="008B0704"/>
    <w:rsid w:val="008B2211"/>
    <w:rsid w:val="008B30E3"/>
    <w:rsid w:val="008B3678"/>
    <w:rsid w:val="008C536B"/>
    <w:rsid w:val="008C6A6D"/>
    <w:rsid w:val="008D0CEB"/>
    <w:rsid w:val="008D3FF4"/>
    <w:rsid w:val="008E29DC"/>
    <w:rsid w:val="008E34B1"/>
    <w:rsid w:val="008E3903"/>
    <w:rsid w:val="008F6BE4"/>
    <w:rsid w:val="009023F3"/>
    <w:rsid w:val="00905031"/>
    <w:rsid w:val="0090602B"/>
    <w:rsid w:val="00913302"/>
    <w:rsid w:val="00914214"/>
    <w:rsid w:val="009203B9"/>
    <w:rsid w:val="00924028"/>
    <w:rsid w:val="0093385B"/>
    <w:rsid w:val="009406AC"/>
    <w:rsid w:val="00942758"/>
    <w:rsid w:val="00943D31"/>
    <w:rsid w:val="00950B3E"/>
    <w:rsid w:val="00952F97"/>
    <w:rsid w:val="009578C8"/>
    <w:rsid w:val="0096582E"/>
    <w:rsid w:val="0096672E"/>
    <w:rsid w:val="00970132"/>
    <w:rsid w:val="00971402"/>
    <w:rsid w:val="0097256E"/>
    <w:rsid w:val="009859B4"/>
    <w:rsid w:val="009A3B8E"/>
    <w:rsid w:val="009A7355"/>
    <w:rsid w:val="009B56E5"/>
    <w:rsid w:val="009C23D4"/>
    <w:rsid w:val="009C2FB1"/>
    <w:rsid w:val="009C3322"/>
    <w:rsid w:val="009C4B55"/>
    <w:rsid w:val="009D4997"/>
    <w:rsid w:val="009D73D1"/>
    <w:rsid w:val="009E3CC0"/>
    <w:rsid w:val="009E47E5"/>
    <w:rsid w:val="009F07E9"/>
    <w:rsid w:val="009F2ED5"/>
    <w:rsid w:val="00A0063E"/>
    <w:rsid w:val="00A0492E"/>
    <w:rsid w:val="00A04C1A"/>
    <w:rsid w:val="00A05958"/>
    <w:rsid w:val="00A118CF"/>
    <w:rsid w:val="00A12DC2"/>
    <w:rsid w:val="00A20F5B"/>
    <w:rsid w:val="00A236AA"/>
    <w:rsid w:val="00A372A9"/>
    <w:rsid w:val="00A42AFB"/>
    <w:rsid w:val="00A44627"/>
    <w:rsid w:val="00A4737E"/>
    <w:rsid w:val="00A47B98"/>
    <w:rsid w:val="00A502C1"/>
    <w:rsid w:val="00A5558A"/>
    <w:rsid w:val="00A63A49"/>
    <w:rsid w:val="00A63AD0"/>
    <w:rsid w:val="00A65311"/>
    <w:rsid w:val="00A7001A"/>
    <w:rsid w:val="00A7048A"/>
    <w:rsid w:val="00A7204A"/>
    <w:rsid w:val="00A858A5"/>
    <w:rsid w:val="00A87EEB"/>
    <w:rsid w:val="00A942E5"/>
    <w:rsid w:val="00A979FA"/>
    <w:rsid w:val="00A97B2E"/>
    <w:rsid w:val="00AA3DAA"/>
    <w:rsid w:val="00AD1A03"/>
    <w:rsid w:val="00AD423B"/>
    <w:rsid w:val="00AD5924"/>
    <w:rsid w:val="00AE0516"/>
    <w:rsid w:val="00AE248E"/>
    <w:rsid w:val="00AE2BD1"/>
    <w:rsid w:val="00AE6AD7"/>
    <w:rsid w:val="00AF47F7"/>
    <w:rsid w:val="00B01629"/>
    <w:rsid w:val="00B174B5"/>
    <w:rsid w:val="00B21AA8"/>
    <w:rsid w:val="00B22AAC"/>
    <w:rsid w:val="00B239B9"/>
    <w:rsid w:val="00B23F75"/>
    <w:rsid w:val="00B31B5E"/>
    <w:rsid w:val="00B36685"/>
    <w:rsid w:val="00B42AA3"/>
    <w:rsid w:val="00B47D21"/>
    <w:rsid w:val="00B727DA"/>
    <w:rsid w:val="00B80620"/>
    <w:rsid w:val="00B80926"/>
    <w:rsid w:val="00B8100E"/>
    <w:rsid w:val="00B92D4A"/>
    <w:rsid w:val="00B93E29"/>
    <w:rsid w:val="00B97745"/>
    <w:rsid w:val="00B97B1E"/>
    <w:rsid w:val="00BB1309"/>
    <w:rsid w:val="00BB15BF"/>
    <w:rsid w:val="00BB5081"/>
    <w:rsid w:val="00BD057A"/>
    <w:rsid w:val="00BD20DB"/>
    <w:rsid w:val="00BE3299"/>
    <w:rsid w:val="00BF4D7C"/>
    <w:rsid w:val="00C028FF"/>
    <w:rsid w:val="00C1739D"/>
    <w:rsid w:val="00C26F06"/>
    <w:rsid w:val="00C33239"/>
    <w:rsid w:val="00C335A5"/>
    <w:rsid w:val="00C344BF"/>
    <w:rsid w:val="00C35654"/>
    <w:rsid w:val="00C37A2B"/>
    <w:rsid w:val="00C4329B"/>
    <w:rsid w:val="00C55180"/>
    <w:rsid w:val="00C57283"/>
    <w:rsid w:val="00C610B6"/>
    <w:rsid w:val="00C617D1"/>
    <w:rsid w:val="00C619F5"/>
    <w:rsid w:val="00C67150"/>
    <w:rsid w:val="00C76AAE"/>
    <w:rsid w:val="00C77FDD"/>
    <w:rsid w:val="00C802BD"/>
    <w:rsid w:val="00C86E4E"/>
    <w:rsid w:val="00C958D9"/>
    <w:rsid w:val="00C96D84"/>
    <w:rsid w:val="00CB11A3"/>
    <w:rsid w:val="00CB1A28"/>
    <w:rsid w:val="00CC6218"/>
    <w:rsid w:val="00CC7B6E"/>
    <w:rsid w:val="00CD2947"/>
    <w:rsid w:val="00CE0B84"/>
    <w:rsid w:val="00CE2698"/>
    <w:rsid w:val="00CE560F"/>
    <w:rsid w:val="00CF0499"/>
    <w:rsid w:val="00D02983"/>
    <w:rsid w:val="00D2132D"/>
    <w:rsid w:val="00D23847"/>
    <w:rsid w:val="00D3555B"/>
    <w:rsid w:val="00D4307F"/>
    <w:rsid w:val="00D556A0"/>
    <w:rsid w:val="00D573AB"/>
    <w:rsid w:val="00D5768D"/>
    <w:rsid w:val="00D65477"/>
    <w:rsid w:val="00D7016C"/>
    <w:rsid w:val="00D71F88"/>
    <w:rsid w:val="00D7486B"/>
    <w:rsid w:val="00D7699A"/>
    <w:rsid w:val="00D76E52"/>
    <w:rsid w:val="00D80C91"/>
    <w:rsid w:val="00D8287E"/>
    <w:rsid w:val="00D83461"/>
    <w:rsid w:val="00D92DFD"/>
    <w:rsid w:val="00DA252F"/>
    <w:rsid w:val="00DA72CD"/>
    <w:rsid w:val="00DB0DBA"/>
    <w:rsid w:val="00DB0E18"/>
    <w:rsid w:val="00DB0FAE"/>
    <w:rsid w:val="00DB1CC5"/>
    <w:rsid w:val="00DD2A1C"/>
    <w:rsid w:val="00DE09B0"/>
    <w:rsid w:val="00E0297E"/>
    <w:rsid w:val="00E02D40"/>
    <w:rsid w:val="00E064B0"/>
    <w:rsid w:val="00E21314"/>
    <w:rsid w:val="00E22FF8"/>
    <w:rsid w:val="00E25DBE"/>
    <w:rsid w:val="00E434B1"/>
    <w:rsid w:val="00E45532"/>
    <w:rsid w:val="00E51257"/>
    <w:rsid w:val="00E573B2"/>
    <w:rsid w:val="00E616B5"/>
    <w:rsid w:val="00E64CCE"/>
    <w:rsid w:val="00E67087"/>
    <w:rsid w:val="00E76A38"/>
    <w:rsid w:val="00E873A9"/>
    <w:rsid w:val="00E91116"/>
    <w:rsid w:val="00E953B7"/>
    <w:rsid w:val="00E96C61"/>
    <w:rsid w:val="00EA502F"/>
    <w:rsid w:val="00EC08C5"/>
    <w:rsid w:val="00EC3710"/>
    <w:rsid w:val="00ED00B3"/>
    <w:rsid w:val="00ED020D"/>
    <w:rsid w:val="00ED10C1"/>
    <w:rsid w:val="00ED6B12"/>
    <w:rsid w:val="00EE1691"/>
    <w:rsid w:val="00EE490F"/>
    <w:rsid w:val="00EE7B2B"/>
    <w:rsid w:val="00EF2B45"/>
    <w:rsid w:val="00EF69B7"/>
    <w:rsid w:val="00F01896"/>
    <w:rsid w:val="00F02C99"/>
    <w:rsid w:val="00F039E0"/>
    <w:rsid w:val="00F11362"/>
    <w:rsid w:val="00F11C83"/>
    <w:rsid w:val="00F1235F"/>
    <w:rsid w:val="00F14C14"/>
    <w:rsid w:val="00F15821"/>
    <w:rsid w:val="00F20DA9"/>
    <w:rsid w:val="00F236C3"/>
    <w:rsid w:val="00F27FB9"/>
    <w:rsid w:val="00F35B02"/>
    <w:rsid w:val="00F47ABD"/>
    <w:rsid w:val="00F47B5C"/>
    <w:rsid w:val="00F47FFE"/>
    <w:rsid w:val="00F50654"/>
    <w:rsid w:val="00F52809"/>
    <w:rsid w:val="00F54C3D"/>
    <w:rsid w:val="00F56B0B"/>
    <w:rsid w:val="00F64EDD"/>
    <w:rsid w:val="00F67520"/>
    <w:rsid w:val="00F67F78"/>
    <w:rsid w:val="00F75052"/>
    <w:rsid w:val="00F7626A"/>
    <w:rsid w:val="00F773F7"/>
    <w:rsid w:val="00F85839"/>
    <w:rsid w:val="00F9176E"/>
    <w:rsid w:val="00F91847"/>
    <w:rsid w:val="00FA3E2F"/>
    <w:rsid w:val="00FB187D"/>
    <w:rsid w:val="00FB3D5D"/>
    <w:rsid w:val="00FB700E"/>
    <w:rsid w:val="00FC2D18"/>
    <w:rsid w:val="00FC58A5"/>
    <w:rsid w:val="00FC652C"/>
    <w:rsid w:val="00FD15CC"/>
    <w:rsid w:val="00FD4CC0"/>
    <w:rsid w:val="00FE0562"/>
    <w:rsid w:val="00FE53B7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B01629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rsid w:val="00B01629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Heading1Char">
    <w:name w:val="Heading 1 Char"/>
    <w:basedOn w:val="DefaultParagraphFont"/>
    <w:link w:val="Heading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D556A0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556A0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556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556A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556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56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6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6A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43116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B01629"/>
    <w:pPr>
      <w:outlineLvl w:val="9"/>
    </w:pPr>
  </w:style>
  <w:style w:type="character" w:styleId="Strong">
    <w:name w:val="Strong"/>
    <w:basedOn w:val="DefaultParagraphFont"/>
    <w:uiPriority w:val="22"/>
    <w:qFormat/>
    <w:rsid w:val="002B1AB4"/>
    <w:rPr>
      <w:b/>
      <w:bCs/>
    </w:rPr>
  </w:style>
  <w:style w:type="character" w:styleId="Emphasis">
    <w:name w:val="Emphasis"/>
    <w:basedOn w:val="DefaultParagraphFont"/>
    <w:uiPriority w:val="20"/>
    <w:qFormat/>
    <w:rsid w:val="0003509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7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8d8dc19f24ec2a3963534ce3ae9fa47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fddc90b79dea33837ad54dada358093d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12f07b07-3138-470c-a342-74bb8d04da79}" ma:internalName="MediaAssetsCategory" ma:showField="Title" ma:web="92ba195c-e0a9-4dcd-858f-5b7bd2a9f344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9C06745-28BC-44F0-B844-49A98EF87B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EEE221C-E671-4B81-A1A8-084442BDC9DF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3.xml><?xml version="1.0" encoding="utf-8"?>
<ds:datastoreItem xmlns:ds="http://schemas.openxmlformats.org/officeDocument/2006/customXml" ds:itemID="{27D58CBD-8B07-4BD1-959A-75772D2D649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22F0D64-55A3-4088-BFB9-7AF5A07F203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7</Pages>
  <Words>789</Words>
  <Characters>4998</Characters>
  <Application>Microsoft Office Word</Application>
  <DocSecurity>0</DocSecurity>
  <Lines>365</Lines>
  <Paragraphs>2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Mohamed Elzayat</cp:lastModifiedBy>
  <cp:revision>3</cp:revision>
  <cp:lastPrinted>2024-06-30T11:36:00Z</cp:lastPrinted>
  <dcterms:created xsi:type="dcterms:W3CDTF">2025-07-13T09:56:00Z</dcterms:created>
  <dcterms:modified xsi:type="dcterms:W3CDTF">2025-07-13T10:29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ef2165e5079b64faae00ff43d7777198b5ac9ab6b3f4be09f596c2f15b27fc</vt:lpwstr>
  </property>
  <property fmtid="{D5CDD505-2E9C-101B-9397-08002B2CF9AE}" pid="3" name="ContentTypeId">
    <vt:lpwstr>0x0101007949188D5059934B8102C12203A9706F</vt:lpwstr>
  </property>
</Properties>
</file>